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F3E3D" w14:textId="00C3B75A" w:rsidR="0013545B" w:rsidRDefault="00E96E76" w:rsidP="00E96E76">
      <w:pPr>
        <w:jc w:val="center"/>
        <w:rPr>
          <w:sz w:val="24"/>
          <w:szCs w:val="24"/>
        </w:rPr>
      </w:pPr>
      <w:r>
        <w:rPr>
          <w:b/>
          <w:bCs/>
          <w:sz w:val="24"/>
          <w:szCs w:val="24"/>
        </w:rPr>
        <w:t>Jeopardy Questions – Week 9 SI Session</w:t>
      </w:r>
    </w:p>
    <w:p w14:paraId="6F5DAB78" w14:textId="3347136D" w:rsidR="00E96E76" w:rsidRDefault="00E96E76" w:rsidP="00E96E76">
      <w:pPr>
        <w:spacing w:after="0"/>
        <w:rPr>
          <w:b/>
          <w:bCs/>
        </w:rPr>
      </w:pPr>
      <w:r w:rsidRPr="00E96E76">
        <w:rPr>
          <w:b/>
          <w:bCs/>
        </w:rPr>
        <w:t>1 point</w:t>
      </w:r>
    </w:p>
    <w:p w14:paraId="563914B4" w14:textId="2774D48B" w:rsidR="00F3066C" w:rsidRDefault="00F3066C" w:rsidP="00F3066C">
      <w:pPr>
        <w:spacing w:after="0"/>
        <w:ind w:firstLine="180"/>
      </w:pPr>
      <w:r w:rsidRPr="00E96E76">
        <w:rPr>
          <w:b/>
          <w:bCs/>
        </w:rPr>
        <w:t>Q:</w:t>
      </w:r>
      <w:r>
        <w:t xml:space="preserve"> What are the reserved words in a class definition?</w:t>
      </w:r>
    </w:p>
    <w:p w14:paraId="66DC17AD" w14:textId="77777777" w:rsidR="00F3066C" w:rsidRDefault="00F3066C" w:rsidP="00F3066C">
      <w:pPr>
        <w:spacing w:after="0"/>
        <w:ind w:firstLine="180"/>
      </w:pPr>
      <w:r>
        <w:rPr>
          <w:b/>
          <w:bCs/>
        </w:rPr>
        <w:t xml:space="preserve">A: </w:t>
      </w:r>
      <w:r>
        <w:t xml:space="preserve">public, class, </w:t>
      </w:r>
      <w:proofErr w:type="spellStart"/>
      <w:r>
        <w:t>classname</w:t>
      </w:r>
      <w:proofErr w:type="spellEnd"/>
    </w:p>
    <w:p w14:paraId="48C0FE89" w14:textId="24854355" w:rsidR="00E96E76" w:rsidRDefault="00E96E76" w:rsidP="00E96E76">
      <w:pPr>
        <w:spacing w:after="0"/>
      </w:pPr>
    </w:p>
    <w:p w14:paraId="512CF090" w14:textId="77777777" w:rsidR="00F3066C" w:rsidRPr="00E96E76" w:rsidRDefault="00F3066C" w:rsidP="00F3066C">
      <w:pPr>
        <w:spacing w:after="0"/>
        <w:ind w:firstLine="180"/>
      </w:pPr>
      <w:r w:rsidRPr="00E96E76">
        <w:rPr>
          <w:b/>
          <w:bCs/>
        </w:rPr>
        <w:t>Q:</w:t>
      </w:r>
      <w:r>
        <w:rPr>
          <w:b/>
          <w:bCs/>
        </w:rPr>
        <w:t xml:space="preserve"> </w:t>
      </w:r>
      <w:r>
        <w:t>How do you declare a string literal?</w:t>
      </w:r>
    </w:p>
    <w:p w14:paraId="4415AE56" w14:textId="77777777" w:rsidR="00F3066C" w:rsidRDefault="00F3066C" w:rsidP="00F3066C">
      <w:pPr>
        <w:spacing w:after="0"/>
        <w:ind w:firstLine="180"/>
      </w:pPr>
      <w:r w:rsidRPr="00E96E76">
        <w:rPr>
          <w:b/>
          <w:bCs/>
        </w:rPr>
        <w:t>A:</w:t>
      </w:r>
      <w:r>
        <w:rPr>
          <w:b/>
          <w:bCs/>
        </w:rPr>
        <w:t xml:space="preserve"> </w:t>
      </w:r>
      <w:r>
        <w:t>String data type – enclose string in quotation marks.</w:t>
      </w:r>
    </w:p>
    <w:p w14:paraId="0E147A95" w14:textId="04B0762A" w:rsidR="00E96E76" w:rsidRDefault="00E96E76" w:rsidP="00E96E76">
      <w:pPr>
        <w:spacing w:after="0"/>
      </w:pPr>
    </w:p>
    <w:p w14:paraId="414E76E7" w14:textId="77777777" w:rsidR="00F3066C" w:rsidRPr="00E96E76" w:rsidRDefault="00F3066C" w:rsidP="00F3066C">
      <w:pPr>
        <w:spacing w:after="0"/>
        <w:ind w:firstLine="180"/>
      </w:pPr>
      <w:r w:rsidRPr="00E96E76">
        <w:rPr>
          <w:b/>
          <w:bCs/>
        </w:rPr>
        <w:t>Q:</w:t>
      </w:r>
      <w:r>
        <w:rPr>
          <w:b/>
          <w:bCs/>
        </w:rPr>
        <w:t xml:space="preserve"> </w:t>
      </w:r>
      <w:r>
        <w:t>What are the two print statements covered in class so far?</w:t>
      </w:r>
    </w:p>
    <w:p w14:paraId="7A344B6A" w14:textId="77777777" w:rsidR="00F3066C" w:rsidRPr="00E96E76" w:rsidRDefault="00F3066C" w:rsidP="00F3066C">
      <w:pPr>
        <w:spacing w:after="0"/>
        <w:ind w:firstLine="180"/>
      </w:pPr>
      <w:r w:rsidRPr="00E96E76">
        <w:rPr>
          <w:b/>
          <w:bCs/>
        </w:rPr>
        <w:t>A:</w:t>
      </w:r>
      <w:r>
        <w:rPr>
          <w:b/>
          <w:bCs/>
        </w:rPr>
        <w:t xml:space="preserve"> </w:t>
      </w:r>
      <w:proofErr w:type="gramStart"/>
      <w:r>
        <w:t>print(</w:t>
      </w:r>
      <w:proofErr w:type="gramEnd"/>
      <w:r>
        <w:t xml:space="preserve">) &amp; </w:t>
      </w:r>
      <w:proofErr w:type="spellStart"/>
      <w:r>
        <w:t>println</w:t>
      </w:r>
      <w:proofErr w:type="spellEnd"/>
      <w:r>
        <w:t>()</w:t>
      </w:r>
    </w:p>
    <w:p w14:paraId="00B1D53F" w14:textId="77777777" w:rsidR="00F3066C" w:rsidRDefault="00F3066C" w:rsidP="00E96E76">
      <w:pPr>
        <w:spacing w:after="0"/>
      </w:pPr>
    </w:p>
    <w:p w14:paraId="6CF2C82D" w14:textId="77777777" w:rsidR="00F3066C" w:rsidRPr="00E96E76" w:rsidRDefault="00F3066C" w:rsidP="00F3066C">
      <w:pPr>
        <w:spacing w:after="0"/>
        <w:ind w:firstLine="180"/>
      </w:pPr>
      <w:r w:rsidRPr="00E96E76">
        <w:rPr>
          <w:b/>
          <w:bCs/>
        </w:rPr>
        <w:t>Q:</w:t>
      </w:r>
      <w:r>
        <w:rPr>
          <w:b/>
          <w:bCs/>
        </w:rPr>
        <w:t xml:space="preserve"> </w:t>
      </w:r>
      <w:r>
        <w:t>What programming language did Java develop from?</w:t>
      </w:r>
      <w:r>
        <w:rPr>
          <w:b/>
          <w:bCs/>
        </w:rPr>
        <w:t xml:space="preserve"> </w:t>
      </w:r>
    </w:p>
    <w:p w14:paraId="38F646EE" w14:textId="77777777" w:rsidR="00F3066C" w:rsidRDefault="00F3066C" w:rsidP="00F3066C">
      <w:pPr>
        <w:spacing w:after="0"/>
        <w:ind w:firstLine="180"/>
      </w:pPr>
      <w:r w:rsidRPr="00E96E76">
        <w:rPr>
          <w:b/>
          <w:bCs/>
        </w:rPr>
        <w:t>A:</w:t>
      </w:r>
      <w:r>
        <w:rPr>
          <w:b/>
          <w:bCs/>
        </w:rPr>
        <w:t xml:space="preserve"> </w:t>
      </w:r>
      <w:r w:rsidRPr="009233C2">
        <w:t>C/C++</w:t>
      </w:r>
    </w:p>
    <w:p w14:paraId="75016281" w14:textId="040D658E" w:rsidR="00F3066C" w:rsidRDefault="00F3066C" w:rsidP="00E96E76">
      <w:pPr>
        <w:spacing w:after="0"/>
      </w:pPr>
    </w:p>
    <w:p w14:paraId="0C50D62D" w14:textId="77777777" w:rsidR="00F3066C" w:rsidRPr="00E96E76" w:rsidRDefault="00F3066C" w:rsidP="00F3066C">
      <w:pPr>
        <w:spacing w:after="0"/>
        <w:ind w:firstLine="180"/>
      </w:pPr>
      <w:r w:rsidRPr="00E96E76">
        <w:rPr>
          <w:b/>
          <w:bCs/>
        </w:rPr>
        <w:t>Q:</w:t>
      </w:r>
      <w:r>
        <w:rPr>
          <w:b/>
          <w:bCs/>
        </w:rPr>
        <w:t xml:space="preserve">  </w:t>
      </w:r>
      <w:r>
        <w:t>How do we improve the readability of a Java program?</w:t>
      </w:r>
    </w:p>
    <w:p w14:paraId="14353EBD" w14:textId="77777777" w:rsidR="00F3066C" w:rsidRPr="00E96E76" w:rsidRDefault="00F3066C" w:rsidP="00F3066C">
      <w:pPr>
        <w:spacing w:after="0"/>
        <w:ind w:firstLine="180"/>
      </w:pPr>
      <w:r w:rsidRPr="00E96E76">
        <w:rPr>
          <w:b/>
          <w:bCs/>
        </w:rPr>
        <w:t>A:</w:t>
      </w:r>
      <w:r>
        <w:rPr>
          <w:b/>
          <w:bCs/>
        </w:rPr>
        <w:t xml:space="preserve">  </w:t>
      </w:r>
      <w:r>
        <w:t>Use indents, spaces between operators, group similar functionality code.</w:t>
      </w:r>
    </w:p>
    <w:p w14:paraId="10FDA014" w14:textId="4C0F05B5" w:rsidR="00F3066C" w:rsidRDefault="00F3066C" w:rsidP="00E96E76">
      <w:pPr>
        <w:spacing w:after="0"/>
      </w:pPr>
    </w:p>
    <w:p w14:paraId="4688CF07" w14:textId="77777777" w:rsidR="005577A1" w:rsidRDefault="005577A1" w:rsidP="005577A1">
      <w:pPr>
        <w:spacing w:after="0"/>
        <w:ind w:firstLine="180"/>
        <w:rPr>
          <w:b/>
          <w:bCs/>
        </w:rPr>
      </w:pPr>
      <w:r w:rsidRPr="00E96E76">
        <w:rPr>
          <w:b/>
          <w:bCs/>
        </w:rPr>
        <w:t>Q:</w:t>
      </w:r>
      <w:r>
        <w:rPr>
          <w:b/>
          <w:bCs/>
        </w:rPr>
        <w:t xml:space="preserve"> </w:t>
      </w:r>
      <w:r>
        <w:t>What case-style are java identifiers written in?</w:t>
      </w:r>
      <w:r>
        <w:rPr>
          <w:b/>
          <w:bCs/>
        </w:rPr>
        <w:t xml:space="preserve"> </w:t>
      </w:r>
    </w:p>
    <w:p w14:paraId="097B139E" w14:textId="77777777" w:rsidR="005577A1" w:rsidRPr="00546F0B" w:rsidRDefault="005577A1" w:rsidP="005577A1">
      <w:pPr>
        <w:spacing w:after="0"/>
        <w:ind w:firstLine="180"/>
      </w:pPr>
      <w:r w:rsidRPr="00E96E76">
        <w:rPr>
          <w:b/>
          <w:bCs/>
        </w:rPr>
        <w:t>A:</w:t>
      </w:r>
      <w:r>
        <w:rPr>
          <w:b/>
          <w:bCs/>
        </w:rPr>
        <w:t xml:space="preserve">  </w:t>
      </w:r>
      <w:r>
        <w:t>camelCase</w:t>
      </w:r>
    </w:p>
    <w:p w14:paraId="775AC6C5" w14:textId="1331B934" w:rsidR="00F3066C" w:rsidRDefault="00F3066C" w:rsidP="00E96E76">
      <w:pPr>
        <w:spacing w:after="0"/>
      </w:pPr>
    </w:p>
    <w:p w14:paraId="49BD9BE2" w14:textId="77777777" w:rsidR="005577A1" w:rsidRPr="00F73207" w:rsidRDefault="005577A1" w:rsidP="005577A1">
      <w:pPr>
        <w:spacing w:after="0"/>
        <w:ind w:firstLine="180"/>
      </w:pPr>
      <w:r w:rsidRPr="00E96E76">
        <w:rPr>
          <w:b/>
          <w:bCs/>
        </w:rPr>
        <w:t>Q:</w:t>
      </w:r>
      <w:r>
        <w:rPr>
          <w:b/>
          <w:bCs/>
        </w:rPr>
        <w:t xml:space="preserve"> </w:t>
      </w:r>
      <w:r>
        <w:t>What keyword do we use to ensure that a value stored in a variable cannot be changed?</w:t>
      </w:r>
    </w:p>
    <w:p w14:paraId="0A1200CD" w14:textId="77777777" w:rsidR="005577A1" w:rsidRDefault="005577A1" w:rsidP="005577A1">
      <w:pPr>
        <w:spacing w:after="0"/>
        <w:ind w:firstLine="180"/>
      </w:pPr>
      <w:r w:rsidRPr="00E96E76">
        <w:rPr>
          <w:b/>
          <w:bCs/>
        </w:rPr>
        <w:t>A:</w:t>
      </w:r>
      <w:r>
        <w:rPr>
          <w:b/>
          <w:bCs/>
        </w:rPr>
        <w:t xml:space="preserve">  </w:t>
      </w:r>
      <w:r w:rsidRPr="00F73207">
        <w:t>final</w:t>
      </w:r>
    </w:p>
    <w:p w14:paraId="759AABCC" w14:textId="5D2100F7" w:rsidR="005577A1" w:rsidRDefault="005577A1" w:rsidP="00E96E76">
      <w:pPr>
        <w:spacing w:after="0"/>
      </w:pPr>
    </w:p>
    <w:p w14:paraId="5E812103" w14:textId="77777777" w:rsidR="00A90CAA" w:rsidRDefault="00A90CAA" w:rsidP="00A90CAA">
      <w:pPr>
        <w:spacing w:after="0"/>
        <w:ind w:firstLine="180"/>
        <w:rPr>
          <w:b/>
          <w:bCs/>
        </w:rPr>
      </w:pPr>
      <w:r w:rsidRPr="00E96E76">
        <w:rPr>
          <w:b/>
          <w:bCs/>
        </w:rPr>
        <w:t>Q:</w:t>
      </w:r>
      <w:r>
        <w:rPr>
          <w:b/>
          <w:bCs/>
        </w:rPr>
        <w:t xml:space="preserve"> </w:t>
      </w:r>
      <w:r>
        <w:t>What are the 5 mathematical operators?</w:t>
      </w:r>
      <w:r>
        <w:rPr>
          <w:b/>
          <w:bCs/>
        </w:rPr>
        <w:t xml:space="preserve"> </w:t>
      </w:r>
    </w:p>
    <w:p w14:paraId="1ADC58FE" w14:textId="77777777" w:rsidR="00A90CAA" w:rsidRPr="00F73207" w:rsidRDefault="00A90CAA" w:rsidP="00A90CAA">
      <w:pPr>
        <w:spacing w:after="0"/>
        <w:ind w:firstLine="180"/>
      </w:pPr>
      <w:r w:rsidRPr="00E96E76">
        <w:rPr>
          <w:b/>
          <w:bCs/>
        </w:rPr>
        <w:t>A:</w:t>
      </w:r>
      <w:r>
        <w:rPr>
          <w:b/>
          <w:bCs/>
        </w:rPr>
        <w:t xml:space="preserve"> </w:t>
      </w:r>
      <w:proofErr w:type="gramStart"/>
      <w:r>
        <w:rPr>
          <w:b/>
          <w:bCs/>
        </w:rPr>
        <w:tab/>
        <w:t xml:space="preserve">  </w:t>
      </w:r>
      <w:r>
        <w:t>+</w:t>
      </w:r>
      <w:proofErr w:type="gramEnd"/>
      <w:r>
        <w:t xml:space="preserve"> </w:t>
      </w:r>
      <w:r>
        <w:tab/>
        <w:t xml:space="preserve">- </w:t>
      </w:r>
      <w:r>
        <w:tab/>
        <w:t xml:space="preserve">/ </w:t>
      </w:r>
      <w:r>
        <w:tab/>
        <w:t xml:space="preserve">* </w:t>
      </w:r>
      <w:r>
        <w:tab/>
        <w:t>%</w:t>
      </w:r>
    </w:p>
    <w:p w14:paraId="562EDA7F" w14:textId="77777777" w:rsidR="00A90CAA" w:rsidRDefault="00A90CAA" w:rsidP="00E96E76">
      <w:pPr>
        <w:spacing w:after="0"/>
      </w:pPr>
    </w:p>
    <w:p w14:paraId="470260D2" w14:textId="77777777" w:rsidR="00FC0C7F" w:rsidRDefault="00FC0C7F" w:rsidP="00FC0C7F">
      <w:pPr>
        <w:spacing w:after="0"/>
        <w:ind w:firstLine="180"/>
        <w:rPr>
          <w:b/>
          <w:bCs/>
        </w:rPr>
      </w:pPr>
      <w:r w:rsidRPr="00E96E76">
        <w:rPr>
          <w:b/>
          <w:bCs/>
        </w:rPr>
        <w:t>Q:</w:t>
      </w:r>
      <w:r>
        <w:rPr>
          <w:b/>
          <w:bCs/>
        </w:rPr>
        <w:t xml:space="preserve"> </w:t>
      </w:r>
      <w:r>
        <w:t xml:space="preserve">How many variables can you have on the left side of </w:t>
      </w:r>
      <w:proofErr w:type="spellStart"/>
      <w:r>
        <w:t>of</w:t>
      </w:r>
      <w:proofErr w:type="spellEnd"/>
      <w:r>
        <w:t xml:space="preserve"> an assignment operator?</w:t>
      </w:r>
      <w:r>
        <w:rPr>
          <w:b/>
          <w:bCs/>
        </w:rPr>
        <w:t xml:space="preserve"> </w:t>
      </w:r>
    </w:p>
    <w:p w14:paraId="41493593" w14:textId="77777777" w:rsidR="00FC0C7F" w:rsidRDefault="00FC0C7F" w:rsidP="00FC0C7F">
      <w:pPr>
        <w:spacing w:after="0"/>
        <w:ind w:firstLine="180"/>
      </w:pPr>
      <w:r w:rsidRPr="00E96E76">
        <w:rPr>
          <w:b/>
          <w:bCs/>
        </w:rPr>
        <w:t>A:</w:t>
      </w:r>
      <w:r>
        <w:rPr>
          <w:b/>
          <w:bCs/>
        </w:rPr>
        <w:t xml:space="preserve">  </w:t>
      </w:r>
      <w:r>
        <w:t>1</w:t>
      </w:r>
    </w:p>
    <w:p w14:paraId="3B10BDDF" w14:textId="2858EBB9" w:rsidR="00F3066C" w:rsidRDefault="00F3066C" w:rsidP="00E96E76">
      <w:pPr>
        <w:spacing w:after="0"/>
      </w:pPr>
    </w:p>
    <w:p w14:paraId="26AE4AE1" w14:textId="77777777" w:rsidR="00AD7DC7" w:rsidRPr="005808BF" w:rsidRDefault="00AD7DC7" w:rsidP="00AD7DC7">
      <w:pPr>
        <w:spacing w:after="0"/>
        <w:ind w:firstLine="180"/>
      </w:pPr>
      <w:r w:rsidRPr="00E96E76">
        <w:rPr>
          <w:b/>
          <w:bCs/>
        </w:rPr>
        <w:t>Q:</w:t>
      </w:r>
      <w:r>
        <w:rPr>
          <w:b/>
          <w:bCs/>
        </w:rPr>
        <w:t xml:space="preserve"> </w:t>
      </w:r>
      <w:r>
        <w:t>Scanners are a type of:</w:t>
      </w:r>
    </w:p>
    <w:p w14:paraId="077B5AB4" w14:textId="77777777" w:rsidR="00AD7DC7" w:rsidRDefault="00AD7DC7" w:rsidP="00AD7DC7">
      <w:pPr>
        <w:spacing w:after="0"/>
        <w:ind w:firstLine="180"/>
      </w:pPr>
      <w:r w:rsidRPr="00E96E76">
        <w:rPr>
          <w:b/>
          <w:bCs/>
        </w:rPr>
        <w:t>A:</w:t>
      </w:r>
      <w:r>
        <w:rPr>
          <w:b/>
          <w:bCs/>
        </w:rPr>
        <w:t xml:space="preserve">  </w:t>
      </w:r>
      <w:r w:rsidRPr="005808BF">
        <w:t>Object</w:t>
      </w:r>
    </w:p>
    <w:p w14:paraId="7657F065" w14:textId="77777777" w:rsidR="00AD7DC7" w:rsidRDefault="00AD7DC7" w:rsidP="00E96E76">
      <w:pPr>
        <w:spacing w:after="0"/>
      </w:pPr>
    </w:p>
    <w:p w14:paraId="5882585E" w14:textId="77777777" w:rsidR="00773555" w:rsidRPr="00546F0B" w:rsidRDefault="00773555" w:rsidP="00773555">
      <w:pPr>
        <w:spacing w:after="0"/>
        <w:ind w:firstLine="180"/>
      </w:pPr>
      <w:r w:rsidRPr="00E96E76">
        <w:rPr>
          <w:b/>
          <w:bCs/>
        </w:rPr>
        <w:t>Q:</w:t>
      </w:r>
      <w:r>
        <w:rPr>
          <w:b/>
          <w:bCs/>
        </w:rPr>
        <w:t xml:space="preserve"> </w:t>
      </w:r>
      <w:r>
        <w:t>Draw the 6 relational operators:</w:t>
      </w:r>
      <w:r>
        <w:rPr>
          <w:b/>
          <w:bCs/>
        </w:rPr>
        <w:t xml:space="preserve"> </w:t>
      </w:r>
    </w:p>
    <w:p w14:paraId="1B850450" w14:textId="77777777" w:rsidR="00773555" w:rsidRDefault="00773555" w:rsidP="00773555">
      <w:pPr>
        <w:spacing w:after="0"/>
        <w:ind w:firstLine="180"/>
        <w:rPr>
          <w:b/>
          <w:bCs/>
        </w:rPr>
      </w:pPr>
      <w:r w:rsidRPr="00E96E76">
        <w:rPr>
          <w:b/>
          <w:bCs/>
        </w:rPr>
        <w:t>A:</w:t>
      </w:r>
      <w:r>
        <w:rPr>
          <w:b/>
          <w:bCs/>
        </w:rPr>
        <w:t xml:space="preserve">  ==</w:t>
      </w:r>
      <w:r>
        <w:rPr>
          <w:b/>
          <w:bCs/>
        </w:rPr>
        <w:tab/>
      </w:r>
      <w:proofErr w:type="gramStart"/>
      <w:r>
        <w:rPr>
          <w:b/>
          <w:bCs/>
        </w:rPr>
        <w:tab/>
        <w:t>!=</w:t>
      </w:r>
      <w:proofErr w:type="gramEnd"/>
      <w:r>
        <w:rPr>
          <w:b/>
          <w:bCs/>
        </w:rPr>
        <w:tab/>
        <w:t xml:space="preserve">&gt;= </w:t>
      </w:r>
      <w:r>
        <w:rPr>
          <w:b/>
          <w:bCs/>
        </w:rPr>
        <w:tab/>
        <w:t xml:space="preserve">&lt;= </w:t>
      </w:r>
      <w:r>
        <w:rPr>
          <w:b/>
          <w:bCs/>
        </w:rPr>
        <w:tab/>
        <w:t>&lt;</w:t>
      </w:r>
      <w:r>
        <w:rPr>
          <w:b/>
          <w:bCs/>
        </w:rPr>
        <w:tab/>
        <w:t>&gt;</w:t>
      </w:r>
    </w:p>
    <w:p w14:paraId="5580BDE8" w14:textId="5FCEDDB9" w:rsidR="00FC0C7F" w:rsidRDefault="00FC0C7F" w:rsidP="00E96E76">
      <w:pPr>
        <w:spacing w:after="0"/>
      </w:pPr>
    </w:p>
    <w:p w14:paraId="143F455B" w14:textId="77777777" w:rsidR="00B73AAF" w:rsidRDefault="00B73AAF" w:rsidP="00B73AAF">
      <w:pPr>
        <w:spacing w:after="0"/>
        <w:ind w:firstLine="180"/>
        <w:rPr>
          <w:b/>
          <w:bCs/>
        </w:rPr>
      </w:pPr>
      <w:r w:rsidRPr="00E96E76">
        <w:rPr>
          <w:b/>
          <w:bCs/>
        </w:rPr>
        <w:t>Q:</w:t>
      </w:r>
      <w:r>
        <w:rPr>
          <w:b/>
          <w:bCs/>
        </w:rPr>
        <w:t xml:space="preserve"> </w:t>
      </w:r>
      <w:r>
        <w:t>How many decimal digits can an integer store?</w:t>
      </w:r>
      <w:r>
        <w:rPr>
          <w:b/>
          <w:bCs/>
        </w:rPr>
        <w:t xml:space="preserve"> </w:t>
      </w:r>
    </w:p>
    <w:p w14:paraId="5A546B6E" w14:textId="77777777" w:rsidR="00B73AAF" w:rsidRDefault="00B73AAF" w:rsidP="00B73AAF">
      <w:pPr>
        <w:spacing w:after="0"/>
        <w:ind w:firstLine="180"/>
      </w:pPr>
      <w:r w:rsidRPr="00E96E76">
        <w:rPr>
          <w:b/>
          <w:bCs/>
        </w:rPr>
        <w:t>A:</w:t>
      </w:r>
      <w:r>
        <w:rPr>
          <w:b/>
          <w:bCs/>
        </w:rPr>
        <w:t xml:space="preserve">  </w:t>
      </w:r>
      <w:r>
        <w:t>0</w:t>
      </w:r>
    </w:p>
    <w:p w14:paraId="73AA3DB7" w14:textId="77777777" w:rsidR="00B73AAF" w:rsidRDefault="00B73AAF" w:rsidP="00B73AAF">
      <w:pPr>
        <w:spacing w:after="0"/>
        <w:rPr>
          <w:b/>
          <w:bCs/>
        </w:rPr>
      </w:pPr>
    </w:p>
    <w:p w14:paraId="650E7EC1" w14:textId="77777777" w:rsidR="00B73AAF" w:rsidRPr="0065308B" w:rsidRDefault="00B73AAF" w:rsidP="00B73AAF">
      <w:pPr>
        <w:spacing w:after="0"/>
        <w:ind w:firstLine="180"/>
      </w:pPr>
      <w:r w:rsidRPr="00E96E76">
        <w:rPr>
          <w:b/>
          <w:bCs/>
        </w:rPr>
        <w:t>Q:</w:t>
      </w:r>
      <w:r>
        <w:rPr>
          <w:b/>
          <w:bCs/>
        </w:rPr>
        <w:t xml:space="preserve"> </w:t>
      </w:r>
      <w:r>
        <w:t>How many bits are in a byte?</w:t>
      </w:r>
    </w:p>
    <w:p w14:paraId="782193E4" w14:textId="77777777" w:rsidR="00B73AAF" w:rsidRPr="0065308B" w:rsidRDefault="00B73AAF" w:rsidP="00B73AAF">
      <w:pPr>
        <w:spacing w:after="0"/>
        <w:ind w:firstLine="180"/>
      </w:pPr>
      <w:r w:rsidRPr="00E96E76">
        <w:rPr>
          <w:b/>
          <w:bCs/>
        </w:rPr>
        <w:t>A:</w:t>
      </w:r>
      <w:r>
        <w:rPr>
          <w:b/>
          <w:bCs/>
        </w:rPr>
        <w:t xml:space="preserve">  </w:t>
      </w:r>
      <w:r>
        <w:t>8</w:t>
      </w:r>
    </w:p>
    <w:p w14:paraId="1E1CF8D2" w14:textId="71D78DDF" w:rsidR="00773555" w:rsidRDefault="00773555" w:rsidP="00E96E76">
      <w:pPr>
        <w:spacing w:after="0"/>
      </w:pPr>
    </w:p>
    <w:p w14:paraId="400857B4" w14:textId="77777777" w:rsidR="00B73AAF" w:rsidRPr="00CE3B43" w:rsidRDefault="00B73AAF" w:rsidP="00B73AAF">
      <w:pPr>
        <w:spacing w:after="0"/>
        <w:ind w:firstLine="180"/>
      </w:pPr>
      <w:r w:rsidRPr="00E96E76">
        <w:rPr>
          <w:b/>
          <w:bCs/>
        </w:rPr>
        <w:t>Q:</w:t>
      </w:r>
      <w:r>
        <w:rPr>
          <w:b/>
          <w:bCs/>
        </w:rPr>
        <w:t xml:space="preserve"> </w:t>
      </w:r>
      <w:r>
        <w:t xml:space="preserve">what values does a </w:t>
      </w:r>
      <w:proofErr w:type="spellStart"/>
      <w:r>
        <w:t>boolean</w:t>
      </w:r>
      <w:proofErr w:type="spellEnd"/>
      <w:r>
        <w:t xml:space="preserve"> store?</w:t>
      </w:r>
    </w:p>
    <w:p w14:paraId="1B196684" w14:textId="77777777" w:rsidR="00B73AAF" w:rsidRPr="00CE3B43" w:rsidRDefault="00B73AAF" w:rsidP="00B73AAF">
      <w:pPr>
        <w:spacing w:after="0"/>
        <w:ind w:firstLine="180"/>
      </w:pPr>
      <w:r w:rsidRPr="00E96E76">
        <w:rPr>
          <w:b/>
          <w:bCs/>
        </w:rPr>
        <w:t>A:</w:t>
      </w:r>
      <w:r>
        <w:rPr>
          <w:b/>
          <w:bCs/>
        </w:rPr>
        <w:t xml:space="preserve">  </w:t>
      </w:r>
      <w:r>
        <w:t>true or false</w:t>
      </w:r>
    </w:p>
    <w:p w14:paraId="756A90BB" w14:textId="4B370A38" w:rsidR="00B73AAF" w:rsidRDefault="00B73AAF" w:rsidP="00E96E76">
      <w:pPr>
        <w:spacing w:after="0"/>
      </w:pPr>
    </w:p>
    <w:p w14:paraId="198FE31C" w14:textId="77777777" w:rsidR="00B73AAF" w:rsidRPr="00E96E76" w:rsidRDefault="00B73AAF" w:rsidP="00E96E76">
      <w:pPr>
        <w:spacing w:after="0"/>
      </w:pPr>
    </w:p>
    <w:p w14:paraId="2C6EA346" w14:textId="2FAC5C11" w:rsidR="00E96E76" w:rsidRDefault="00E96E76" w:rsidP="00E96E76">
      <w:pPr>
        <w:spacing w:after="0"/>
        <w:rPr>
          <w:b/>
          <w:bCs/>
        </w:rPr>
      </w:pPr>
      <w:r>
        <w:rPr>
          <w:b/>
          <w:bCs/>
        </w:rPr>
        <w:t>2</w:t>
      </w:r>
      <w:r w:rsidRPr="00E96E76">
        <w:rPr>
          <w:b/>
          <w:bCs/>
        </w:rPr>
        <w:t xml:space="preserve"> point</w:t>
      </w:r>
      <w:r>
        <w:rPr>
          <w:b/>
          <w:bCs/>
        </w:rPr>
        <w:t>s</w:t>
      </w:r>
    </w:p>
    <w:p w14:paraId="080757CA" w14:textId="77777777" w:rsidR="00F3066C" w:rsidRPr="00E96E76" w:rsidRDefault="00F3066C" w:rsidP="00F3066C">
      <w:pPr>
        <w:spacing w:after="0"/>
        <w:ind w:firstLine="180"/>
      </w:pPr>
      <w:r>
        <w:rPr>
          <w:b/>
          <w:bCs/>
        </w:rPr>
        <w:t>Q:</w:t>
      </w:r>
      <w:r>
        <w:t xml:space="preserve"> What are the reserved words in the main method?</w:t>
      </w:r>
    </w:p>
    <w:p w14:paraId="1CBF8B52" w14:textId="77777777" w:rsidR="00F3066C" w:rsidRDefault="00F3066C" w:rsidP="00F3066C">
      <w:pPr>
        <w:spacing w:after="0"/>
        <w:ind w:firstLine="180"/>
      </w:pPr>
      <w:r>
        <w:rPr>
          <w:b/>
          <w:bCs/>
        </w:rPr>
        <w:t xml:space="preserve">A: </w:t>
      </w:r>
      <w:r>
        <w:t xml:space="preserve">public, static, void, main, </w:t>
      </w:r>
      <w:proofErr w:type="gramStart"/>
      <w:r>
        <w:t>String[</w:t>
      </w:r>
      <w:proofErr w:type="gramEnd"/>
      <w:r>
        <w:t xml:space="preserve">], </w:t>
      </w:r>
      <w:proofErr w:type="spellStart"/>
      <w:r>
        <w:t>args</w:t>
      </w:r>
      <w:proofErr w:type="spellEnd"/>
      <w:r>
        <w:t xml:space="preserve"> </w:t>
      </w:r>
    </w:p>
    <w:p w14:paraId="0254BDF0" w14:textId="13CC98AE" w:rsidR="00F3066C" w:rsidRDefault="00F3066C" w:rsidP="00E96E76">
      <w:pPr>
        <w:spacing w:after="0"/>
        <w:rPr>
          <w:b/>
          <w:bCs/>
        </w:rPr>
      </w:pPr>
    </w:p>
    <w:p w14:paraId="3BAFDE43" w14:textId="77777777" w:rsidR="00F3066C" w:rsidRPr="00E96E76" w:rsidRDefault="00F3066C" w:rsidP="00F3066C">
      <w:pPr>
        <w:spacing w:after="0"/>
        <w:ind w:firstLine="180"/>
      </w:pPr>
      <w:r w:rsidRPr="00E96E76">
        <w:rPr>
          <w:b/>
          <w:bCs/>
        </w:rPr>
        <w:t>Q:</w:t>
      </w:r>
      <w:r>
        <w:rPr>
          <w:b/>
          <w:bCs/>
        </w:rPr>
        <w:t xml:space="preserve"> </w:t>
      </w:r>
      <w:r>
        <w:t>What is it called when you name a variable but don’t give it a value?</w:t>
      </w:r>
      <w:r>
        <w:rPr>
          <w:b/>
          <w:bCs/>
        </w:rPr>
        <w:t xml:space="preserve"> </w:t>
      </w:r>
    </w:p>
    <w:p w14:paraId="64EE87A1" w14:textId="77777777" w:rsidR="00F3066C" w:rsidRDefault="00F3066C" w:rsidP="00F3066C">
      <w:pPr>
        <w:spacing w:after="0"/>
        <w:ind w:firstLine="180"/>
      </w:pPr>
      <w:r w:rsidRPr="00E96E76">
        <w:rPr>
          <w:b/>
          <w:bCs/>
        </w:rPr>
        <w:t>A:</w:t>
      </w:r>
      <w:r>
        <w:rPr>
          <w:b/>
          <w:bCs/>
        </w:rPr>
        <w:t xml:space="preserve"> </w:t>
      </w:r>
      <w:r>
        <w:t>Declaring</w:t>
      </w:r>
    </w:p>
    <w:p w14:paraId="2B0A0D60" w14:textId="27CF5B13" w:rsidR="00F3066C" w:rsidRDefault="00F3066C" w:rsidP="00E96E76">
      <w:pPr>
        <w:spacing w:after="0"/>
        <w:rPr>
          <w:b/>
          <w:bCs/>
        </w:rPr>
      </w:pPr>
    </w:p>
    <w:p w14:paraId="7D0AF2B0" w14:textId="1E58760E" w:rsidR="00F3066C" w:rsidRPr="00E96E76" w:rsidRDefault="00F3066C" w:rsidP="00F3066C">
      <w:pPr>
        <w:spacing w:after="0"/>
        <w:ind w:firstLine="180"/>
      </w:pPr>
      <w:r w:rsidRPr="00E96E76">
        <w:rPr>
          <w:b/>
          <w:bCs/>
        </w:rPr>
        <w:t>Q:</w:t>
      </w:r>
      <w:r>
        <w:rPr>
          <w:b/>
          <w:bCs/>
        </w:rPr>
        <w:t xml:space="preserve"> </w:t>
      </w:r>
      <w:r>
        <w:t>True or false: All methods have a return statement:</w:t>
      </w:r>
      <w:r>
        <w:rPr>
          <w:b/>
          <w:bCs/>
        </w:rPr>
        <w:t xml:space="preserve"> </w:t>
      </w:r>
    </w:p>
    <w:p w14:paraId="280D3935" w14:textId="77777777" w:rsidR="00F3066C" w:rsidRDefault="00F3066C" w:rsidP="00F3066C">
      <w:pPr>
        <w:spacing w:after="0"/>
        <w:ind w:firstLine="180"/>
      </w:pPr>
      <w:r w:rsidRPr="00E96E76">
        <w:rPr>
          <w:b/>
          <w:bCs/>
        </w:rPr>
        <w:t>A:</w:t>
      </w:r>
      <w:r>
        <w:rPr>
          <w:b/>
          <w:bCs/>
        </w:rPr>
        <w:t xml:space="preserve"> </w:t>
      </w:r>
      <w:r>
        <w:t>True!</w:t>
      </w:r>
    </w:p>
    <w:p w14:paraId="58E5A977" w14:textId="4A2675E4" w:rsidR="00F3066C" w:rsidRDefault="00F3066C" w:rsidP="00E96E76">
      <w:pPr>
        <w:spacing w:after="0"/>
        <w:rPr>
          <w:b/>
          <w:bCs/>
        </w:rPr>
      </w:pPr>
    </w:p>
    <w:p w14:paraId="5F7F4A9B" w14:textId="77777777" w:rsidR="00F3066C" w:rsidRPr="00E96E76" w:rsidRDefault="00F3066C" w:rsidP="00F3066C">
      <w:pPr>
        <w:spacing w:after="0"/>
        <w:ind w:firstLine="180"/>
      </w:pPr>
      <w:r w:rsidRPr="00E96E76">
        <w:rPr>
          <w:b/>
          <w:bCs/>
        </w:rPr>
        <w:t>Q:</w:t>
      </w:r>
      <w:r>
        <w:rPr>
          <w:b/>
          <w:bCs/>
        </w:rPr>
        <w:t xml:space="preserve"> </w:t>
      </w:r>
      <w:r>
        <w:t>What command compiles a Java program from the command line?</w:t>
      </w:r>
      <w:r>
        <w:rPr>
          <w:b/>
          <w:bCs/>
        </w:rPr>
        <w:t xml:space="preserve"> </w:t>
      </w:r>
    </w:p>
    <w:p w14:paraId="315E18B1" w14:textId="77777777" w:rsidR="00F3066C" w:rsidRDefault="00F3066C" w:rsidP="00F3066C">
      <w:pPr>
        <w:spacing w:after="0"/>
        <w:ind w:firstLine="180"/>
      </w:pPr>
      <w:r w:rsidRPr="00E96E76">
        <w:rPr>
          <w:b/>
          <w:bCs/>
        </w:rPr>
        <w:t>A:</w:t>
      </w:r>
      <w:r>
        <w:rPr>
          <w:b/>
          <w:bCs/>
        </w:rPr>
        <w:t xml:space="preserve"> </w:t>
      </w:r>
      <w:proofErr w:type="spellStart"/>
      <w:r>
        <w:t>javac</w:t>
      </w:r>
      <w:proofErr w:type="spellEnd"/>
    </w:p>
    <w:p w14:paraId="01E605DD" w14:textId="77777777" w:rsidR="00F3066C" w:rsidRDefault="00F3066C" w:rsidP="00F3066C">
      <w:pPr>
        <w:spacing w:after="0"/>
        <w:ind w:firstLine="180"/>
      </w:pPr>
    </w:p>
    <w:p w14:paraId="707B8E4E" w14:textId="77777777" w:rsidR="00F3066C" w:rsidRPr="00E96E76" w:rsidRDefault="00F3066C" w:rsidP="00F3066C">
      <w:pPr>
        <w:spacing w:after="0"/>
        <w:ind w:firstLine="180"/>
      </w:pPr>
      <w:r w:rsidRPr="00E96E76">
        <w:rPr>
          <w:b/>
          <w:bCs/>
        </w:rPr>
        <w:t>Q:</w:t>
      </w:r>
      <w:r>
        <w:rPr>
          <w:b/>
          <w:bCs/>
        </w:rPr>
        <w:t xml:space="preserve"> </w:t>
      </w:r>
      <w:r>
        <w:t>What command runs a Java program from the command line?</w:t>
      </w:r>
      <w:r>
        <w:rPr>
          <w:b/>
          <w:bCs/>
        </w:rPr>
        <w:t xml:space="preserve"> </w:t>
      </w:r>
    </w:p>
    <w:p w14:paraId="4F0F27D2" w14:textId="77777777" w:rsidR="00F3066C" w:rsidRDefault="00F3066C" w:rsidP="00F3066C">
      <w:pPr>
        <w:spacing w:after="0"/>
        <w:ind w:firstLine="180"/>
      </w:pPr>
      <w:r w:rsidRPr="00E96E76">
        <w:rPr>
          <w:b/>
          <w:bCs/>
        </w:rPr>
        <w:t>A:</w:t>
      </w:r>
      <w:r>
        <w:rPr>
          <w:b/>
          <w:bCs/>
        </w:rPr>
        <w:t xml:space="preserve"> </w:t>
      </w:r>
      <w:r>
        <w:t>java</w:t>
      </w:r>
    </w:p>
    <w:p w14:paraId="408593AE" w14:textId="628BF598" w:rsidR="00F3066C" w:rsidRDefault="00F3066C" w:rsidP="00E96E76">
      <w:pPr>
        <w:spacing w:after="0"/>
        <w:rPr>
          <w:b/>
          <w:bCs/>
        </w:rPr>
      </w:pPr>
    </w:p>
    <w:p w14:paraId="4134B967" w14:textId="77777777" w:rsidR="00F3066C" w:rsidRPr="00E96E76" w:rsidRDefault="00F3066C" w:rsidP="00F3066C">
      <w:pPr>
        <w:spacing w:after="0"/>
        <w:ind w:firstLine="180"/>
      </w:pPr>
      <w:r w:rsidRPr="00E96E76">
        <w:rPr>
          <w:b/>
          <w:bCs/>
        </w:rPr>
        <w:t>Q:</w:t>
      </w:r>
      <w:r>
        <w:rPr>
          <w:b/>
          <w:bCs/>
        </w:rPr>
        <w:t xml:space="preserve"> </w:t>
      </w:r>
      <w:r>
        <w:t>What file extension does a java file have?</w:t>
      </w:r>
    </w:p>
    <w:p w14:paraId="1EB988AD" w14:textId="77777777" w:rsidR="00F3066C" w:rsidRDefault="00F3066C" w:rsidP="00F3066C">
      <w:pPr>
        <w:spacing w:after="0"/>
        <w:ind w:firstLine="180"/>
      </w:pPr>
      <w:r w:rsidRPr="00E96E76">
        <w:rPr>
          <w:b/>
          <w:bCs/>
        </w:rPr>
        <w:t>A:</w:t>
      </w:r>
      <w:r>
        <w:rPr>
          <w:b/>
          <w:bCs/>
        </w:rPr>
        <w:t xml:space="preserve"> </w:t>
      </w:r>
      <w:r>
        <w:t>.java</w:t>
      </w:r>
    </w:p>
    <w:p w14:paraId="2E59AC53" w14:textId="4D45CF13" w:rsidR="00F3066C" w:rsidRDefault="00F3066C" w:rsidP="00E96E76">
      <w:pPr>
        <w:spacing w:after="0"/>
        <w:rPr>
          <w:b/>
          <w:bCs/>
        </w:rPr>
      </w:pPr>
    </w:p>
    <w:p w14:paraId="53C8B19C" w14:textId="77777777" w:rsidR="000D124C" w:rsidRPr="00DF5F5B" w:rsidRDefault="000D124C" w:rsidP="000D124C">
      <w:pPr>
        <w:spacing w:after="0"/>
        <w:ind w:firstLine="180"/>
      </w:pPr>
      <w:r w:rsidRPr="00E96E76">
        <w:rPr>
          <w:b/>
          <w:bCs/>
        </w:rPr>
        <w:t>Q:</w:t>
      </w:r>
      <w:r>
        <w:rPr>
          <w:b/>
          <w:bCs/>
        </w:rPr>
        <w:t xml:space="preserve"> </w:t>
      </w:r>
      <w:r>
        <w:t>What are the two major types of branching statements?</w:t>
      </w:r>
    </w:p>
    <w:p w14:paraId="2D0ACAD1" w14:textId="4797DDDC" w:rsidR="000D124C" w:rsidRPr="003D10BC" w:rsidRDefault="000D124C" w:rsidP="003D10BC">
      <w:pPr>
        <w:spacing w:after="0"/>
        <w:ind w:firstLine="180"/>
      </w:pPr>
      <w:r w:rsidRPr="00E96E76">
        <w:rPr>
          <w:b/>
          <w:bCs/>
        </w:rPr>
        <w:t>A:</w:t>
      </w:r>
      <w:r>
        <w:rPr>
          <w:b/>
          <w:bCs/>
        </w:rPr>
        <w:t xml:space="preserve">  </w:t>
      </w:r>
      <w:r>
        <w:t>if statements &amp; switch statements</w:t>
      </w:r>
    </w:p>
    <w:p w14:paraId="0EB1BDBD" w14:textId="77777777" w:rsidR="000D124C" w:rsidRDefault="000D124C" w:rsidP="00F3066C">
      <w:pPr>
        <w:spacing w:after="0"/>
        <w:ind w:firstLine="180"/>
        <w:rPr>
          <w:b/>
          <w:bCs/>
        </w:rPr>
      </w:pPr>
    </w:p>
    <w:p w14:paraId="6A30A419" w14:textId="12136FB9" w:rsidR="00F3066C" w:rsidRPr="00E96E76" w:rsidRDefault="00F3066C" w:rsidP="00F3066C">
      <w:pPr>
        <w:spacing w:after="0"/>
        <w:ind w:firstLine="180"/>
      </w:pPr>
      <w:r w:rsidRPr="00E96E76">
        <w:rPr>
          <w:b/>
          <w:bCs/>
        </w:rPr>
        <w:t>Q:</w:t>
      </w:r>
      <w:r>
        <w:rPr>
          <w:b/>
          <w:bCs/>
        </w:rPr>
        <w:t xml:space="preserve"> </w:t>
      </w:r>
      <w:r>
        <w:t>Compiling a java program creates a file with what type of extension?</w:t>
      </w:r>
    </w:p>
    <w:p w14:paraId="73E6EC7A" w14:textId="19558F92" w:rsidR="00F3066C" w:rsidRDefault="00F3066C" w:rsidP="00EA1E5B">
      <w:pPr>
        <w:spacing w:after="0"/>
        <w:ind w:firstLine="180"/>
      </w:pPr>
      <w:r w:rsidRPr="00E96E76">
        <w:rPr>
          <w:b/>
          <w:bCs/>
        </w:rPr>
        <w:t>A:</w:t>
      </w:r>
      <w:r>
        <w:rPr>
          <w:b/>
          <w:bCs/>
        </w:rPr>
        <w:t xml:space="preserve"> </w:t>
      </w:r>
      <w:r>
        <w:t>.class</w:t>
      </w:r>
    </w:p>
    <w:p w14:paraId="02719681" w14:textId="77777777" w:rsidR="00EA1E5B" w:rsidRPr="00EA1E5B" w:rsidRDefault="00EA1E5B" w:rsidP="00EA1E5B">
      <w:pPr>
        <w:spacing w:after="0"/>
        <w:ind w:firstLine="180"/>
      </w:pPr>
    </w:p>
    <w:p w14:paraId="587A641F" w14:textId="77777777" w:rsidR="005168F3" w:rsidRDefault="005168F3" w:rsidP="005168F3">
      <w:pPr>
        <w:spacing w:after="0"/>
        <w:ind w:firstLine="180"/>
        <w:rPr>
          <w:b/>
          <w:bCs/>
        </w:rPr>
      </w:pPr>
      <w:r w:rsidRPr="00E96E76">
        <w:rPr>
          <w:b/>
          <w:bCs/>
        </w:rPr>
        <w:t>Q:</w:t>
      </w:r>
      <w:r>
        <w:rPr>
          <w:b/>
          <w:bCs/>
        </w:rPr>
        <w:t xml:space="preserve"> </w:t>
      </w:r>
      <w:r>
        <w:t>How do we create a Scanner object?</w:t>
      </w:r>
      <w:r>
        <w:rPr>
          <w:b/>
          <w:bCs/>
        </w:rPr>
        <w:t xml:space="preserve"> </w:t>
      </w:r>
    </w:p>
    <w:p w14:paraId="6A5FE8C1" w14:textId="77777777" w:rsidR="005168F3" w:rsidRDefault="005168F3" w:rsidP="005168F3">
      <w:pPr>
        <w:spacing w:after="0"/>
        <w:ind w:firstLine="180"/>
      </w:pPr>
      <w:r w:rsidRPr="00E96E76">
        <w:rPr>
          <w:b/>
          <w:bCs/>
        </w:rPr>
        <w:t>A:</w:t>
      </w:r>
      <w:r>
        <w:rPr>
          <w:b/>
          <w:bCs/>
        </w:rPr>
        <w:t xml:space="preserve"> </w:t>
      </w:r>
      <w:r>
        <w:t xml:space="preserve">import </w:t>
      </w:r>
      <w:proofErr w:type="spellStart"/>
      <w:proofErr w:type="gramStart"/>
      <w:r>
        <w:t>java.util</w:t>
      </w:r>
      <w:proofErr w:type="gramEnd"/>
      <w:r>
        <w:t>.Scanner</w:t>
      </w:r>
      <w:proofErr w:type="spellEnd"/>
      <w:r>
        <w:t xml:space="preserve">; </w:t>
      </w:r>
    </w:p>
    <w:p w14:paraId="7C7118BD" w14:textId="77777777" w:rsidR="005168F3" w:rsidRDefault="005168F3" w:rsidP="005168F3">
      <w:pPr>
        <w:spacing w:after="0"/>
        <w:ind w:firstLine="180"/>
      </w:pPr>
      <w:r>
        <w:tab/>
        <w:t xml:space="preserve">Scanner </w:t>
      </w:r>
      <w:proofErr w:type="spellStart"/>
      <w:r>
        <w:t>scnrName</w:t>
      </w:r>
      <w:proofErr w:type="spellEnd"/>
      <w:r>
        <w:t xml:space="preserve"> = new </w:t>
      </w:r>
      <w:proofErr w:type="gramStart"/>
      <w:r>
        <w:t>Scanner(</w:t>
      </w:r>
      <w:proofErr w:type="gramEnd"/>
      <w:r>
        <w:t>SCANNER_TARGET)</w:t>
      </w:r>
    </w:p>
    <w:p w14:paraId="66B21271" w14:textId="6257FE4E" w:rsidR="005168F3" w:rsidRDefault="005168F3" w:rsidP="00E96E76">
      <w:pPr>
        <w:spacing w:after="0"/>
        <w:rPr>
          <w:b/>
          <w:bCs/>
        </w:rPr>
      </w:pPr>
    </w:p>
    <w:p w14:paraId="4A226929" w14:textId="77777777" w:rsidR="005168F3" w:rsidRPr="00A925B9" w:rsidRDefault="005168F3" w:rsidP="005168F3">
      <w:pPr>
        <w:spacing w:after="0"/>
        <w:ind w:firstLine="180"/>
      </w:pPr>
      <w:r w:rsidRPr="00E96E76">
        <w:rPr>
          <w:b/>
          <w:bCs/>
        </w:rPr>
        <w:t>Q:</w:t>
      </w:r>
      <w:r>
        <w:rPr>
          <w:b/>
          <w:bCs/>
        </w:rPr>
        <w:t xml:space="preserve"> </w:t>
      </w:r>
      <w:r>
        <w:t>How do we read to the end of the line using the scanner?</w:t>
      </w:r>
    </w:p>
    <w:p w14:paraId="25292E13" w14:textId="1BE5640D" w:rsidR="005168F3" w:rsidRDefault="005168F3" w:rsidP="005168F3">
      <w:pPr>
        <w:spacing w:after="0"/>
        <w:ind w:firstLine="180"/>
      </w:pPr>
      <w:r w:rsidRPr="00E96E76">
        <w:rPr>
          <w:b/>
          <w:bCs/>
        </w:rPr>
        <w:t>A:</w:t>
      </w:r>
      <w:r>
        <w:rPr>
          <w:b/>
          <w:bCs/>
        </w:rPr>
        <w:t xml:space="preserve"> </w:t>
      </w:r>
      <w:proofErr w:type="spellStart"/>
      <w:r>
        <w:t>SCANNER_NAME.nextLine</w:t>
      </w:r>
      <w:proofErr w:type="spellEnd"/>
      <w:r>
        <w:t>(</w:t>
      </w:r>
      <w:proofErr w:type="gramStart"/>
      <w:r>
        <w:t>);</w:t>
      </w:r>
      <w:proofErr w:type="gramEnd"/>
    </w:p>
    <w:p w14:paraId="4A3C177F" w14:textId="7E5E35A1" w:rsidR="00773555" w:rsidRDefault="00773555" w:rsidP="005168F3">
      <w:pPr>
        <w:spacing w:after="0"/>
        <w:ind w:firstLine="180"/>
      </w:pPr>
    </w:p>
    <w:p w14:paraId="4A6875E1" w14:textId="77777777" w:rsidR="00773555" w:rsidRPr="002A5E47" w:rsidRDefault="00773555" w:rsidP="00773555">
      <w:pPr>
        <w:spacing w:after="0"/>
        <w:ind w:firstLine="180"/>
      </w:pPr>
      <w:r w:rsidRPr="00E96E76">
        <w:rPr>
          <w:b/>
          <w:bCs/>
        </w:rPr>
        <w:t>Q:</w:t>
      </w:r>
      <w:r>
        <w:rPr>
          <w:b/>
          <w:bCs/>
        </w:rPr>
        <w:t xml:space="preserve"> </w:t>
      </w:r>
      <w:r>
        <w:t>Draw the 3 logical operators</w:t>
      </w:r>
    </w:p>
    <w:p w14:paraId="247F08B0" w14:textId="77777777" w:rsidR="00773555" w:rsidRPr="002A5E47" w:rsidRDefault="00773555" w:rsidP="00773555">
      <w:pPr>
        <w:spacing w:after="0"/>
        <w:ind w:firstLine="180"/>
      </w:pPr>
      <w:r w:rsidRPr="00E96E76">
        <w:rPr>
          <w:b/>
          <w:bCs/>
        </w:rPr>
        <w:t>A:</w:t>
      </w:r>
      <w:r>
        <w:rPr>
          <w:b/>
          <w:bCs/>
        </w:rPr>
        <w:t xml:space="preserve"> </w:t>
      </w:r>
      <w:r>
        <w:t xml:space="preserve">&amp;&amp; </w:t>
      </w:r>
      <w:r>
        <w:tab/>
        <w:t>||</w:t>
      </w:r>
      <w:r>
        <w:tab/>
      </w:r>
      <w:r>
        <w:tab/>
        <w:t>!</w:t>
      </w:r>
    </w:p>
    <w:p w14:paraId="7F3C612A" w14:textId="77777777" w:rsidR="00773555" w:rsidRDefault="00773555" w:rsidP="005168F3">
      <w:pPr>
        <w:spacing w:after="0"/>
        <w:ind w:firstLine="180"/>
      </w:pPr>
    </w:p>
    <w:p w14:paraId="3EA53A50" w14:textId="77777777" w:rsidR="00B73AAF" w:rsidRPr="00267AAE" w:rsidRDefault="00B73AAF" w:rsidP="00B73AAF">
      <w:pPr>
        <w:spacing w:after="0"/>
        <w:ind w:firstLine="180"/>
      </w:pPr>
      <w:r w:rsidRPr="00E96E76">
        <w:rPr>
          <w:b/>
          <w:bCs/>
        </w:rPr>
        <w:t>Q:</w:t>
      </w:r>
      <w:r>
        <w:rPr>
          <w:b/>
          <w:bCs/>
        </w:rPr>
        <w:t xml:space="preserve"> </w:t>
      </w:r>
      <w:r>
        <w:t>Where does code execution go in a switch statement if no case evaluates to true?</w:t>
      </w:r>
    </w:p>
    <w:p w14:paraId="63BAD50B" w14:textId="77777777" w:rsidR="00B73AAF" w:rsidRDefault="00B73AAF" w:rsidP="00B73AAF">
      <w:pPr>
        <w:spacing w:after="0"/>
        <w:ind w:firstLine="180"/>
      </w:pPr>
      <w:r w:rsidRPr="00E96E76">
        <w:rPr>
          <w:b/>
          <w:bCs/>
        </w:rPr>
        <w:t>A:</w:t>
      </w:r>
      <w:r>
        <w:rPr>
          <w:b/>
          <w:bCs/>
        </w:rPr>
        <w:t xml:space="preserve"> </w:t>
      </w:r>
      <w:r>
        <w:t>the default case</w:t>
      </w:r>
    </w:p>
    <w:p w14:paraId="64C3D7D1" w14:textId="6C807859" w:rsidR="005168F3" w:rsidRDefault="005168F3" w:rsidP="00E96E76">
      <w:pPr>
        <w:spacing w:after="0"/>
        <w:rPr>
          <w:b/>
          <w:bCs/>
        </w:rPr>
      </w:pPr>
    </w:p>
    <w:p w14:paraId="6E5CEA8C" w14:textId="77777777" w:rsidR="00BF7CC6" w:rsidRDefault="00BF7CC6" w:rsidP="00BF7CC6">
      <w:pPr>
        <w:spacing w:after="0"/>
        <w:ind w:firstLine="180"/>
        <w:rPr>
          <w:b/>
          <w:bCs/>
        </w:rPr>
      </w:pPr>
      <w:r w:rsidRPr="00E96E76">
        <w:rPr>
          <w:b/>
          <w:bCs/>
        </w:rPr>
        <w:t>Q:</w:t>
      </w:r>
      <w:r>
        <w:rPr>
          <w:b/>
          <w:bCs/>
        </w:rPr>
        <w:t xml:space="preserve"> </w:t>
      </w:r>
      <w:r>
        <w:t>In Java, what are the types of statements we can use in an if-clause?</w:t>
      </w:r>
      <w:r>
        <w:rPr>
          <w:b/>
          <w:bCs/>
        </w:rPr>
        <w:t xml:space="preserve"> </w:t>
      </w:r>
    </w:p>
    <w:p w14:paraId="7D9EDCEA" w14:textId="77777777" w:rsidR="00BF7CC6" w:rsidRDefault="00BF7CC6" w:rsidP="00BF7CC6">
      <w:pPr>
        <w:spacing w:after="0"/>
        <w:ind w:firstLine="180"/>
      </w:pPr>
      <w:r w:rsidRPr="00E96E76">
        <w:rPr>
          <w:b/>
          <w:bCs/>
        </w:rPr>
        <w:t>A:</w:t>
      </w:r>
      <w:r>
        <w:rPr>
          <w:b/>
          <w:bCs/>
        </w:rPr>
        <w:t xml:space="preserve">   </w:t>
      </w:r>
      <w:r>
        <w:t>if,</w:t>
      </w:r>
      <w:r>
        <w:tab/>
      </w:r>
      <w:r>
        <w:tab/>
        <w:t>else if,</w:t>
      </w:r>
      <w:r>
        <w:tab/>
      </w:r>
      <w:r>
        <w:tab/>
        <w:t>else</w:t>
      </w:r>
    </w:p>
    <w:p w14:paraId="1795F176" w14:textId="77777777" w:rsidR="00BF7CC6" w:rsidRDefault="00BF7CC6" w:rsidP="00E96E76">
      <w:pPr>
        <w:spacing w:after="0"/>
        <w:rPr>
          <w:b/>
          <w:bCs/>
        </w:rPr>
      </w:pPr>
    </w:p>
    <w:p w14:paraId="26E56A0E" w14:textId="77777777" w:rsidR="005168F3" w:rsidRPr="00E96E76" w:rsidRDefault="005168F3" w:rsidP="00E96E76">
      <w:pPr>
        <w:spacing w:after="0"/>
        <w:rPr>
          <w:b/>
          <w:bCs/>
        </w:rPr>
      </w:pPr>
    </w:p>
    <w:p w14:paraId="46884425" w14:textId="77777777" w:rsidR="00EA1E5B" w:rsidRDefault="00EA1E5B" w:rsidP="005B6D2A">
      <w:pPr>
        <w:spacing w:after="0"/>
        <w:ind w:firstLine="180"/>
        <w:rPr>
          <w:b/>
          <w:bCs/>
        </w:rPr>
      </w:pPr>
    </w:p>
    <w:p w14:paraId="085168A6" w14:textId="73F62F7A" w:rsidR="005B6D2A" w:rsidRPr="00C23169" w:rsidRDefault="005B6D2A" w:rsidP="005B6D2A">
      <w:pPr>
        <w:spacing w:after="0"/>
        <w:ind w:firstLine="180"/>
      </w:pPr>
      <w:r w:rsidRPr="00E96E76">
        <w:rPr>
          <w:b/>
          <w:bCs/>
        </w:rPr>
        <w:lastRenderedPageBreak/>
        <w:t>Q:</w:t>
      </w:r>
      <w:r>
        <w:rPr>
          <w:b/>
          <w:bCs/>
        </w:rPr>
        <w:t xml:space="preserve"> </w:t>
      </w:r>
      <w:r>
        <w:t>What module do we import if we want to generate random numbers?</w:t>
      </w:r>
    </w:p>
    <w:p w14:paraId="36284A79" w14:textId="77777777" w:rsidR="005B6D2A" w:rsidRDefault="005B6D2A" w:rsidP="005B6D2A">
      <w:pPr>
        <w:spacing w:after="0"/>
        <w:ind w:firstLine="180"/>
      </w:pPr>
      <w:r w:rsidRPr="00E96E76">
        <w:rPr>
          <w:b/>
          <w:bCs/>
        </w:rPr>
        <w:t>A:</w:t>
      </w:r>
      <w:r>
        <w:rPr>
          <w:b/>
          <w:bCs/>
        </w:rPr>
        <w:t xml:space="preserve">  </w:t>
      </w:r>
      <w:proofErr w:type="spellStart"/>
      <w:proofErr w:type="gramStart"/>
      <w:r>
        <w:t>java.util</w:t>
      </w:r>
      <w:proofErr w:type="gramEnd"/>
      <w:r>
        <w:t>.Random</w:t>
      </w:r>
      <w:proofErr w:type="spellEnd"/>
      <w:r>
        <w:t>;</w:t>
      </w:r>
    </w:p>
    <w:p w14:paraId="4CF5AF43" w14:textId="77777777" w:rsidR="005B6D2A" w:rsidRDefault="005B6D2A" w:rsidP="00B73D99">
      <w:pPr>
        <w:spacing w:after="0"/>
        <w:rPr>
          <w:b/>
          <w:bCs/>
        </w:rPr>
      </w:pPr>
    </w:p>
    <w:p w14:paraId="2A3C4339" w14:textId="2F117D03" w:rsidR="005808BF" w:rsidRPr="00D92A48" w:rsidRDefault="00E96E76" w:rsidP="00B73D99">
      <w:pPr>
        <w:spacing w:after="0"/>
        <w:rPr>
          <w:b/>
          <w:bCs/>
        </w:rPr>
      </w:pPr>
      <w:r>
        <w:rPr>
          <w:b/>
          <w:bCs/>
        </w:rPr>
        <w:t>3</w:t>
      </w:r>
      <w:r w:rsidRPr="00E96E76">
        <w:rPr>
          <w:b/>
          <w:bCs/>
        </w:rPr>
        <w:t xml:space="preserve"> point</w:t>
      </w:r>
      <w:r>
        <w:rPr>
          <w:b/>
          <w:bCs/>
        </w:rPr>
        <w:t>s</w:t>
      </w:r>
    </w:p>
    <w:p w14:paraId="1B9C9B46" w14:textId="61FD9422" w:rsidR="00DF5F5B" w:rsidRDefault="00DF5F5B" w:rsidP="00EA1E5B">
      <w:pPr>
        <w:spacing w:after="0"/>
      </w:pPr>
    </w:p>
    <w:p w14:paraId="31A7F083" w14:textId="72E13CCA" w:rsidR="00DF5F5B" w:rsidRPr="00DF5F5B" w:rsidRDefault="00DF5F5B" w:rsidP="00DF5F5B">
      <w:pPr>
        <w:spacing w:after="0"/>
        <w:ind w:firstLine="180"/>
      </w:pPr>
      <w:r w:rsidRPr="00E96E76">
        <w:rPr>
          <w:b/>
          <w:bCs/>
        </w:rPr>
        <w:t>Q:</w:t>
      </w:r>
      <w:r>
        <w:rPr>
          <w:b/>
          <w:bCs/>
        </w:rPr>
        <w:t xml:space="preserve"> </w:t>
      </w:r>
      <w:r>
        <w:t>What do we give to a random object to ensure it generates the same values consistently?</w:t>
      </w:r>
    </w:p>
    <w:p w14:paraId="16EA05CB" w14:textId="6B8D834A" w:rsidR="00DF5F5B" w:rsidRDefault="00DF5F5B" w:rsidP="000D124C">
      <w:pPr>
        <w:spacing w:after="0"/>
        <w:ind w:firstLine="180"/>
      </w:pPr>
      <w:r w:rsidRPr="00E96E76">
        <w:rPr>
          <w:b/>
          <w:bCs/>
        </w:rPr>
        <w:t>A:</w:t>
      </w:r>
      <w:r>
        <w:rPr>
          <w:b/>
          <w:bCs/>
        </w:rPr>
        <w:t xml:space="preserve">  </w:t>
      </w:r>
      <w:r>
        <w:t>A seed</w:t>
      </w:r>
    </w:p>
    <w:p w14:paraId="2E27608F" w14:textId="37B00E04" w:rsidR="00DF5F5B" w:rsidRDefault="00DF5F5B" w:rsidP="00DF5F5B">
      <w:pPr>
        <w:spacing w:after="0"/>
        <w:ind w:firstLine="180"/>
      </w:pPr>
    </w:p>
    <w:p w14:paraId="0F9BA217" w14:textId="3211CE81" w:rsidR="00DF5F5B" w:rsidRPr="00DF5F5B" w:rsidRDefault="00DF5F5B" w:rsidP="00EA1E5B">
      <w:pPr>
        <w:spacing w:after="0"/>
        <w:ind w:left="180"/>
      </w:pPr>
      <w:r w:rsidRPr="00E96E76">
        <w:rPr>
          <w:b/>
          <w:bCs/>
        </w:rPr>
        <w:t>Q:</w:t>
      </w:r>
      <w:r>
        <w:rPr>
          <w:b/>
          <w:bCs/>
        </w:rPr>
        <w:t xml:space="preserve"> </w:t>
      </w:r>
      <w:r w:rsidR="00BF7CC6">
        <w:t>In an if statement, w</w:t>
      </w:r>
      <w:r>
        <w:t>hat happens to our code execution if the if conditional is not met, and we don’t have an else clause?</w:t>
      </w:r>
    </w:p>
    <w:p w14:paraId="60A60CDE" w14:textId="2A9E177A" w:rsidR="00DF5F5B" w:rsidRDefault="00DF5F5B" w:rsidP="00DF5F5B">
      <w:pPr>
        <w:spacing w:after="0"/>
        <w:ind w:firstLine="180"/>
      </w:pPr>
      <w:r w:rsidRPr="00E96E76">
        <w:rPr>
          <w:b/>
          <w:bCs/>
        </w:rPr>
        <w:t>A:</w:t>
      </w:r>
      <w:r>
        <w:rPr>
          <w:b/>
          <w:bCs/>
        </w:rPr>
        <w:t xml:space="preserve">  </w:t>
      </w:r>
      <w:r>
        <w:t>Execution skips the if statement and continues as normal.</w:t>
      </w:r>
    </w:p>
    <w:p w14:paraId="69B02F8B" w14:textId="271CE41B" w:rsidR="00DF5F5B" w:rsidRDefault="00DF5F5B" w:rsidP="00FF7A8A">
      <w:pPr>
        <w:spacing w:after="0"/>
      </w:pPr>
    </w:p>
    <w:p w14:paraId="12EEC4AB" w14:textId="7B4A3A13" w:rsidR="00DF5F5B" w:rsidRPr="00DF5F5B" w:rsidRDefault="00DF5F5B" w:rsidP="00DF5F5B">
      <w:pPr>
        <w:spacing w:after="0"/>
        <w:ind w:firstLine="180"/>
      </w:pPr>
      <w:r w:rsidRPr="00E96E76">
        <w:rPr>
          <w:b/>
          <w:bCs/>
        </w:rPr>
        <w:t>Q:</w:t>
      </w:r>
      <w:r>
        <w:rPr>
          <w:b/>
          <w:bCs/>
        </w:rPr>
        <w:t xml:space="preserve"> </w:t>
      </w:r>
      <w:r>
        <w:t xml:space="preserve">What is the only way a statement using the </w:t>
      </w:r>
      <w:r w:rsidRPr="00DF5F5B">
        <w:rPr>
          <w:b/>
          <w:bCs/>
        </w:rPr>
        <w:t>and</w:t>
      </w:r>
      <w:r>
        <w:t xml:space="preserve"> logical operator can evaluate to true?</w:t>
      </w:r>
    </w:p>
    <w:p w14:paraId="6CFB905C" w14:textId="5AC1400E" w:rsidR="00DF5F5B" w:rsidRPr="00DF5F5B" w:rsidRDefault="00DF5F5B" w:rsidP="00DF5F5B">
      <w:pPr>
        <w:spacing w:after="0"/>
        <w:ind w:firstLine="180"/>
      </w:pPr>
      <w:r w:rsidRPr="00E96E76">
        <w:rPr>
          <w:b/>
          <w:bCs/>
        </w:rPr>
        <w:t>A:</w:t>
      </w:r>
      <w:r>
        <w:rPr>
          <w:b/>
          <w:bCs/>
        </w:rPr>
        <w:t xml:space="preserve">  </w:t>
      </w:r>
      <w:r>
        <w:t>Both statements connected by the and are true</w:t>
      </w:r>
    </w:p>
    <w:p w14:paraId="1A6795E9" w14:textId="77777777" w:rsidR="00DF5F5B" w:rsidRPr="00DF5F5B" w:rsidRDefault="00DF5F5B" w:rsidP="00DF5F5B">
      <w:pPr>
        <w:spacing w:after="0"/>
        <w:ind w:firstLine="180"/>
      </w:pPr>
    </w:p>
    <w:p w14:paraId="42C34B5A" w14:textId="732E23D0" w:rsidR="00DF5F5B" w:rsidRDefault="00DF5F5B" w:rsidP="00DF5F5B">
      <w:pPr>
        <w:spacing w:after="0"/>
        <w:ind w:firstLine="180"/>
        <w:rPr>
          <w:b/>
          <w:bCs/>
        </w:rPr>
      </w:pPr>
      <w:r w:rsidRPr="00E96E76">
        <w:rPr>
          <w:b/>
          <w:bCs/>
        </w:rPr>
        <w:t>Q:</w:t>
      </w:r>
      <w:r>
        <w:rPr>
          <w:b/>
          <w:bCs/>
        </w:rPr>
        <w:t xml:space="preserve"> </w:t>
      </w:r>
      <w:r>
        <w:t xml:space="preserve">What is the only way a statement using the </w:t>
      </w:r>
      <w:r w:rsidRPr="00DF5F5B">
        <w:rPr>
          <w:b/>
          <w:bCs/>
        </w:rPr>
        <w:t>or</w:t>
      </w:r>
      <w:r>
        <w:t xml:space="preserve"> logical operator can evaluate </w:t>
      </w:r>
      <w:proofErr w:type="gramStart"/>
      <w:r>
        <w:t>to</w:t>
      </w:r>
      <w:proofErr w:type="gramEnd"/>
      <w:r>
        <w:t xml:space="preserve"> false?</w:t>
      </w:r>
      <w:r>
        <w:rPr>
          <w:b/>
          <w:bCs/>
        </w:rPr>
        <w:t xml:space="preserve"> </w:t>
      </w:r>
    </w:p>
    <w:p w14:paraId="592E959C" w14:textId="0E31E154" w:rsidR="00DF5F5B" w:rsidRPr="00DF5F5B" w:rsidRDefault="00DF5F5B" w:rsidP="00DF5F5B">
      <w:pPr>
        <w:spacing w:after="0"/>
        <w:ind w:firstLine="180"/>
      </w:pPr>
      <w:r w:rsidRPr="00E96E76">
        <w:rPr>
          <w:b/>
          <w:bCs/>
        </w:rPr>
        <w:t>A:</w:t>
      </w:r>
      <w:r>
        <w:rPr>
          <w:b/>
          <w:bCs/>
        </w:rPr>
        <w:t xml:space="preserve">  </w:t>
      </w:r>
      <w:r>
        <w:t>Both statements connected by the or are false</w:t>
      </w:r>
    </w:p>
    <w:p w14:paraId="61BF6A3C" w14:textId="77777777" w:rsidR="00DF5F5B" w:rsidRPr="00DF5F5B" w:rsidRDefault="00DF5F5B" w:rsidP="003D10BC">
      <w:pPr>
        <w:spacing w:after="0"/>
      </w:pPr>
    </w:p>
    <w:p w14:paraId="334BEFE6" w14:textId="2D7C715A" w:rsidR="00CE3B43" w:rsidRDefault="00CE3B43" w:rsidP="00CE3B43">
      <w:pPr>
        <w:spacing w:after="0"/>
        <w:ind w:firstLine="180"/>
        <w:rPr>
          <w:b/>
          <w:bCs/>
        </w:rPr>
      </w:pPr>
      <w:r w:rsidRPr="00E96E76">
        <w:rPr>
          <w:b/>
          <w:bCs/>
        </w:rPr>
        <w:t>Q:</w:t>
      </w:r>
      <w:r>
        <w:rPr>
          <w:b/>
          <w:bCs/>
        </w:rPr>
        <w:t xml:space="preserve"> </w:t>
      </w:r>
      <w:r>
        <w:t>Write a statement comparing the equality between string1 and string2</w:t>
      </w:r>
      <w:r>
        <w:rPr>
          <w:b/>
          <w:bCs/>
        </w:rPr>
        <w:t>:</w:t>
      </w:r>
    </w:p>
    <w:p w14:paraId="7DAD08E4" w14:textId="6B02EFE4" w:rsidR="00CE3B43" w:rsidRDefault="00CE3B43" w:rsidP="00EA1E5B">
      <w:pPr>
        <w:spacing w:after="0"/>
        <w:ind w:firstLine="180"/>
      </w:pPr>
      <w:r w:rsidRPr="00E96E76">
        <w:rPr>
          <w:b/>
          <w:bCs/>
        </w:rPr>
        <w:t>A:</w:t>
      </w:r>
      <w:r>
        <w:rPr>
          <w:b/>
          <w:bCs/>
        </w:rPr>
        <w:t xml:space="preserve">  </w:t>
      </w:r>
      <w:r>
        <w:t>string1.equals(string2);</w:t>
      </w:r>
      <w:r>
        <w:tab/>
      </w:r>
      <w:r>
        <w:tab/>
        <w:t>or vice-versa</w:t>
      </w:r>
    </w:p>
    <w:p w14:paraId="72B92B7E" w14:textId="77777777" w:rsidR="00DF5F5B" w:rsidRPr="00C23169" w:rsidRDefault="00DF5F5B" w:rsidP="00C23169">
      <w:pPr>
        <w:spacing w:after="0"/>
        <w:ind w:firstLine="180"/>
      </w:pPr>
    </w:p>
    <w:p w14:paraId="6F62868E" w14:textId="0723F910" w:rsidR="00C6059C" w:rsidRPr="00C6059C" w:rsidRDefault="00C6059C" w:rsidP="00C6059C">
      <w:pPr>
        <w:spacing w:after="0"/>
        <w:ind w:firstLine="180"/>
      </w:pPr>
      <w:r w:rsidRPr="00E96E76">
        <w:rPr>
          <w:b/>
          <w:bCs/>
        </w:rPr>
        <w:t>Q:</w:t>
      </w:r>
      <w:r>
        <w:rPr>
          <w:b/>
          <w:bCs/>
        </w:rPr>
        <w:t xml:space="preserve"> </w:t>
      </w:r>
      <w:r>
        <w:t>Write a statement that retrieves the length of string1:</w:t>
      </w:r>
    </w:p>
    <w:p w14:paraId="31D0F304" w14:textId="02865781" w:rsidR="00C6059C" w:rsidRDefault="00C6059C" w:rsidP="00C6059C">
      <w:pPr>
        <w:spacing w:after="0"/>
        <w:ind w:firstLine="180"/>
      </w:pPr>
      <w:r w:rsidRPr="00E96E76">
        <w:rPr>
          <w:b/>
          <w:bCs/>
        </w:rPr>
        <w:t>A:</w:t>
      </w:r>
      <w:r>
        <w:rPr>
          <w:b/>
          <w:bCs/>
        </w:rPr>
        <w:t xml:space="preserve">  </w:t>
      </w:r>
      <w:r>
        <w:t xml:space="preserve">int </w:t>
      </w:r>
      <w:proofErr w:type="spellStart"/>
      <w:r>
        <w:t>strlen</w:t>
      </w:r>
      <w:proofErr w:type="spellEnd"/>
      <w:r>
        <w:t xml:space="preserve"> = string1.length()</w:t>
      </w:r>
    </w:p>
    <w:p w14:paraId="76D7AF2D" w14:textId="4B683DD9" w:rsidR="00C6059C" w:rsidRDefault="00C6059C" w:rsidP="00C6059C">
      <w:pPr>
        <w:spacing w:after="0"/>
        <w:ind w:firstLine="180"/>
      </w:pPr>
    </w:p>
    <w:p w14:paraId="61433C81" w14:textId="41974EE5" w:rsidR="00C6059C" w:rsidRPr="00C6059C" w:rsidRDefault="00C6059C" w:rsidP="00C6059C">
      <w:pPr>
        <w:spacing w:after="0"/>
        <w:ind w:firstLine="180"/>
      </w:pPr>
      <w:r w:rsidRPr="00E96E76">
        <w:rPr>
          <w:b/>
          <w:bCs/>
        </w:rPr>
        <w:t>Q:</w:t>
      </w:r>
      <w:r>
        <w:rPr>
          <w:b/>
          <w:bCs/>
        </w:rPr>
        <w:t xml:space="preserve"> </w:t>
      </w:r>
      <w:r>
        <w:t>Write a statement that combines string1 with string2</w:t>
      </w:r>
    </w:p>
    <w:p w14:paraId="3DFA768F" w14:textId="6AB9E9B9" w:rsidR="009B7A00" w:rsidRDefault="00C6059C" w:rsidP="00EA1E5B">
      <w:pPr>
        <w:spacing w:after="0"/>
        <w:ind w:firstLine="180"/>
      </w:pPr>
      <w:r w:rsidRPr="00E96E76">
        <w:rPr>
          <w:b/>
          <w:bCs/>
        </w:rPr>
        <w:t>A:</w:t>
      </w:r>
      <w:r>
        <w:rPr>
          <w:b/>
          <w:bCs/>
        </w:rPr>
        <w:t xml:space="preserve"> </w:t>
      </w:r>
      <w:r>
        <w:t xml:space="preserve">string1.concat(string2) </w:t>
      </w:r>
      <w:r>
        <w:tab/>
        <w:t>or</w:t>
      </w:r>
      <w:r>
        <w:tab/>
        <w:t>string1 +</w:t>
      </w:r>
      <w:r w:rsidR="00DA0E88">
        <w:t>=</w:t>
      </w:r>
      <w:r>
        <w:t xml:space="preserve"> string2</w:t>
      </w:r>
    </w:p>
    <w:p w14:paraId="05FFC8E0" w14:textId="40C9E702" w:rsidR="009B7A00" w:rsidRDefault="009B7A00" w:rsidP="00B73AAF">
      <w:pPr>
        <w:spacing w:after="0"/>
      </w:pPr>
    </w:p>
    <w:p w14:paraId="2AE04EDA" w14:textId="74CC49D2" w:rsidR="009B7A00" w:rsidRPr="00DA0E88" w:rsidRDefault="009B7A00" w:rsidP="009B7A00">
      <w:pPr>
        <w:spacing w:after="0"/>
        <w:ind w:firstLine="180"/>
      </w:pPr>
      <w:r w:rsidRPr="00E96E76">
        <w:rPr>
          <w:b/>
          <w:bCs/>
        </w:rPr>
        <w:t>Q:</w:t>
      </w:r>
      <w:r>
        <w:rPr>
          <w:b/>
          <w:bCs/>
        </w:rPr>
        <w:t xml:space="preserve"> </w:t>
      </w:r>
      <w:r w:rsidR="00DA0E88">
        <w:t>what statement do we use to retrieve a portion of a string?</w:t>
      </w:r>
    </w:p>
    <w:p w14:paraId="1CB019F3" w14:textId="6C4BDF4E" w:rsidR="009B7A00" w:rsidRPr="00CE3B43" w:rsidRDefault="009B7A00" w:rsidP="009B7A00">
      <w:pPr>
        <w:spacing w:after="0"/>
        <w:ind w:firstLine="180"/>
      </w:pPr>
      <w:r w:rsidRPr="00E96E76">
        <w:rPr>
          <w:b/>
          <w:bCs/>
        </w:rPr>
        <w:t>A:</w:t>
      </w:r>
      <w:proofErr w:type="gramStart"/>
      <w:r>
        <w:rPr>
          <w:b/>
          <w:bCs/>
        </w:rPr>
        <w:t xml:space="preserve">  </w:t>
      </w:r>
      <w:r w:rsidR="00DA0E88" w:rsidRPr="00DA0E88">
        <w:t>.substring</w:t>
      </w:r>
      <w:proofErr w:type="gramEnd"/>
      <w:r w:rsidR="00DA0E88" w:rsidRPr="00DA0E88">
        <w:t>()</w:t>
      </w:r>
    </w:p>
    <w:p w14:paraId="2DCED75F" w14:textId="35C2B4D0" w:rsidR="009B7A00" w:rsidRDefault="009B7A00" w:rsidP="00C6059C">
      <w:pPr>
        <w:spacing w:after="0"/>
        <w:ind w:firstLine="180"/>
      </w:pPr>
    </w:p>
    <w:p w14:paraId="42E36E5E" w14:textId="74B13438" w:rsidR="00DA0E88" w:rsidRPr="00DA0E88" w:rsidRDefault="00DA0E88" w:rsidP="00DA0E88">
      <w:pPr>
        <w:spacing w:after="0"/>
        <w:ind w:firstLine="180"/>
      </w:pPr>
      <w:r w:rsidRPr="00E96E76">
        <w:rPr>
          <w:b/>
          <w:bCs/>
        </w:rPr>
        <w:t>Q:</w:t>
      </w:r>
      <w:r>
        <w:rPr>
          <w:b/>
          <w:bCs/>
        </w:rPr>
        <w:t xml:space="preserve"> </w:t>
      </w:r>
      <w:r>
        <w:t>What are the two types of looping statements discussed in class so far?</w:t>
      </w:r>
    </w:p>
    <w:p w14:paraId="099F649C" w14:textId="3B4F7FF8" w:rsidR="00DA0E88" w:rsidRDefault="00DA0E88" w:rsidP="00C6059C">
      <w:pPr>
        <w:spacing w:after="0"/>
        <w:ind w:firstLine="180"/>
      </w:pPr>
      <w:r w:rsidRPr="00E96E76">
        <w:rPr>
          <w:b/>
          <w:bCs/>
        </w:rPr>
        <w:t>A:</w:t>
      </w:r>
      <w:r>
        <w:rPr>
          <w:b/>
          <w:bCs/>
        </w:rPr>
        <w:t xml:space="preserve">  </w:t>
      </w:r>
      <w:r>
        <w:t>for loops &amp; while loops</w:t>
      </w:r>
    </w:p>
    <w:p w14:paraId="73ED1AF1" w14:textId="6A2F8530" w:rsidR="00267AAE" w:rsidRDefault="00267AAE" w:rsidP="00C6059C">
      <w:pPr>
        <w:spacing w:after="0"/>
        <w:ind w:firstLine="180"/>
      </w:pPr>
    </w:p>
    <w:p w14:paraId="1B8A5592" w14:textId="46D12CF1" w:rsidR="00267AAE" w:rsidRPr="00267AAE" w:rsidRDefault="00267AAE" w:rsidP="00267AAE">
      <w:pPr>
        <w:spacing w:after="0"/>
        <w:ind w:firstLine="180"/>
      </w:pPr>
      <w:r w:rsidRPr="00E96E76">
        <w:rPr>
          <w:b/>
          <w:bCs/>
        </w:rPr>
        <w:t>Q:</w:t>
      </w:r>
      <w:r>
        <w:rPr>
          <w:b/>
          <w:bCs/>
        </w:rPr>
        <w:t xml:space="preserve"> </w:t>
      </w:r>
      <w:r>
        <w:t>How long will a while loop run?</w:t>
      </w:r>
    </w:p>
    <w:p w14:paraId="3C15632C" w14:textId="26F5A2DA" w:rsidR="00267AAE" w:rsidRPr="00267AAE" w:rsidRDefault="00267AAE" w:rsidP="00C6059C">
      <w:pPr>
        <w:spacing w:after="0"/>
        <w:ind w:firstLine="180"/>
      </w:pPr>
      <w:r w:rsidRPr="00E96E76">
        <w:rPr>
          <w:b/>
          <w:bCs/>
        </w:rPr>
        <w:t>A:</w:t>
      </w:r>
      <w:r>
        <w:rPr>
          <w:b/>
          <w:bCs/>
        </w:rPr>
        <w:t xml:space="preserve">  </w:t>
      </w:r>
      <w:r>
        <w:t>Until the conditional statement evaluates to false or an exit condition is given</w:t>
      </w:r>
    </w:p>
    <w:p w14:paraId="7F0BF52B" w14:textId="5B528CF8" w:rsidR="00DA0E88" w:rsidRDefault="00DA0E88" w:rsidP="00C6059C">
      <w:pPr>
        <w:spacing w:after="0"/>
        <w:ind w:firstLine="180"/>
      </w:pPr>
    </w:p>
    <w:p w14:paraId="56D28BA8" w14:textId="087260BB" w:rsidR="00267AAE" w:rsidRPr="00267AAE" w:rsidRDefault="00267AAE" w:rsidP="00267AAE">
      <w:pPr>
        <w:spacing w:after="0"/>
        <w:ind w:firstLine="180"/>
      </w:pPr>
      <w:r w:rsidRPr="00E96E76">
        <w:rPr>
          <w:b/>
          <w:bCs/>
        </w:rPr>
        <w:t>Q:</w:t>
      </w:r>
      <w:r>
        <w:rPr>
          <w:b/>
          <w:bCs/>
        </w:rPr>
        <w:t xml:space="preserve"> </w:t>
      </w:r>
      <w:r>
        <w:t>How long will a for loop run?</w:t>
      </w:r>
    </w:p>
    <w:p w14:paraId="6644A0B1" w14:textId="07EBA38B" w:rsidR="00267AAE" w:rsidRDefault="00267AAE" w:rsidP="00267AAE">
      <w:pPr>
        <w:spacing w:after="0"/>
        <w:ind w:firstLine="180"/>
      </w:pPr>
      <w:r w:rsidRPr="00E96E76">
        <w:rPr>
          <w:b/>
          <w:bCs/>
        </w:rPr>
        <w:t>A:</w:t>
      </w:r>
      <w:r>
        <w:rPr>
          <w:b/>
          <w:bCs/>
        </w:rPr>
        <w:t xml:space="preserve">  </w:t>
      </w:r>
      <w:r>
        <w:t>Until the conditional statement evaluates to false or an exit condition is given</w:t>
      </w:r>
    </w:p>
    <w:p w14:paraId="75EDBC32" w14:textId="3C59CCEA" w:rsidR="00267AAE" w:rsidRDefault="00267AAE" w:rsidP="00267AAE">
      <w:pPr>
        <w:spacing w:after="0"/>
        <w:ind w:firstLine="180"/>
      </w:pPr>
    </w:p>
    <w:p w14:paraId="7A3AC6D4" w14:textId="6DF96AE7" w:rsidR="00267AAE" w:rsidRPr="00267AAE" w:rsidRDefault="00267AAE" w:rsidP="00267AAE">
      <w:pPr>
        <w:spacing w:after="0"/>
        <w:ind w:firstLine="180"/>
      </w:pPr>
      <w:r w:rsidRPr="00E96E76">
        <w:rPr>
          <w:b/>
          <w:bCs/>
        </w:rPr>
        <w:t>Q:</w:t>
      </w:r>
      <w:r>
        <w:rPr>
          <w:b/>
          <w:bCs/>
        </w:rPr>
        <w:t xml:space="preserve"> </w:t>
      </w:r>
      <w:r>
        <w:t>What statements can we use as an exit condition for a loop?</w:t>
      </w:r>
    </w:p>
    <w:p w14:paraId="5C17057F" w14:textId="2A465934" w:rsidR="00267AAE" w:rsidRDefault="00267AAE" w:rsidP="00267AAE">
      <w:pPr>
        <w:spacing w:after="0"/>
        <w:ind w:firstLine="180"/>
      </w:pPr>
      <w:r w:rsidRPr="00E96E76">
        <w:rPr>
          <w:b/>
          <w:bCs/>
        </w:rPr>
        <w:t>A:</w:t>
      </w:r>
      <w:r>
        <w:rPr>
          <w:b/>
          <w:bCs/>
        </w:rPr>
        <w:t xml:space="preserve">  </w:t>
      </w:r>
      <w:r>
        <w:t>break or return</w:t>
      </w:r>
    </w:p>
    <w:p w14:paraId="18011333" w14:textId="7C4A3A47" w:rsidR="00267AAE" w:rsidRDefault="00267AAE" w:rsidP="00B73AAF">
      <w:pPr>
        <w:spacing w:after="0"/>
      </w:pPr>
    </w:p>
    <w:p w14:paraId="66516CDA" w14:textId="3D317B4D" w:rsidR="009C3A2C" w:rsidRPr="009C3A2C" w:rsidRDefault="009C3A2C" w:rsidP="009C3A2C">
      <w:pPr>
        <w:spacing w:after="0"/>
        <w:ind w:firstLine="180"/>
      </w:pPr>
      <w:r w:rsidRPr="00E96E76">
        <w:rPr>
          <w:b/>
          <w:bCs/>
        </w:rPr>
        <w:t>Q:</w:t>
      </w:r>
      <w:r>
        <w:rPr>
          <w:b/>
          <w:bCs/>
        </w:rPr>
        <w:t xml:space="preserve"> </w:t>
      </w:r>
      <w:r>
        <w:t>How are exit conditions maintained in a for loop?</w:t>
      </w:r>
    </w:p>
    <w:p w14:paraId="5CC9C621" w14:textId="605EE86E" w:rsidR="009C3A2C" w:rsidRDefault="009C3A2C" w:rsidP="009C3A2C">
      <w:pPr>
        <w:spacing w:after="0"/>
        <w:ind w:firstLine="180"/>
      </w:pPr>
      <w:r w:rsidRPr="00E96E76">
        <w:rPr>
          <w:b/>
          <w:bCs/>
        </w:rPr>
        <w:t>A:</w:t>
      </w:r>
      <w:r>
        <w:rPr>
          <w:b/>
          <w:bCs/>
        </w:rPr>
        <w:t xml:space="preserve"> </w:t>
      </w:r>
      <w:r>
        <w:t>The third statement in a for loop updates the sentinel variable</w:t>
      </w:r>
    </w:p>
    <w:p w14:paraId="3407AC69" w14:textId="256E19EE" w:rsidR="009C3A2C" w:rsidRDefault="009C3A2C" w:rsidP="009C3A2C">
      <w:pPr>
        <w:spacing w:after="0"/>
        <w:ind w:firstLine="180"/>
      </w:pPr>
    </w:p>
    <w:p w14:paraId="7CB39024" w14:textId="5D46E62F" w:rsidR="009C3A2C" w:rsidRPr="009C3A2C" w:rsidRDefault="009C3A2C" w:rsidP="009C3A2C">
      <w:pPr>
        <w:spacing w:after="0"/>
        <w:ind w:firstLine="180"/>
      </w:pPr>
      <w:r w:rsidRPr="00E96E76">
        <w:rPr>
          <w:b/>
          <w:bCs/>
        </w:rPr>
        <w:t>Q:</w:t>
      </w:r>
      <w:r>
        <w:rPr>
          <w:b/>
          <w:bCs/>
        </w:rPr>
        <w:t xml:space="preserve"> </w:t>
      </w:r>
      <w:r>
        <w:t>How are exit conditions maintained in a while loop?</w:t>
      </w:r>
    </w:p>
    <w:p w14:paraId="0FADAB05" w14:textId="2AB89ECD" w:rsidR="009C3A2C" w:rsidRDefault="009C3A2C" w:rsidP="009C3A2C">
      <w:pPr>
        <w:spacing w:after="0"/>
        <w:ind w:firstLine="180"/>
      </w:pPr>
      <w:r w:rsidRPr="00E96E76">
        <w:rPr>
          <w:b/>
          <w:bCs/>
        </w:rPr>
        <w:t>A:</w:t>
      </w:r>
      <w:r>
        <w:rPr>
          <w:b/>
          <w:bCs/>
        </w:rPr>
        <w:t xml:space="preserve"> </w:t>
      </w:r>
      <w:r>
        <w:t>The programmer must explicitly update the exit condition within the while loop.</w:t>
      </w:r>
    </w:p>
    <w:p w14:paraId="09E793F7" w14:textId="14242BB2" w:rsidR="009C3A2C" w:rsidRDefault="009C3A2C" w:rsidP="00FF7A8A">
      <w:pPr>
        <w:spacing w:after="0"/>
      </w:pPr>
    </w:p>
    <w:p w14:paraId="6C8AD9CE" w14:textId="5162B140" w:rsidR="009C3A2C" w:rsidRPr="009C3A2C" w:rsidRDefault="009C3A2C" w:rsidP="009C3A2C">
      <w:pPr>
        <w:spacing w:after="0"/>
        <w:ind w:firstLine="180"/>
      </w:pPr>
      <w:r w:rsidRPr="00E96E76">
        <w:rPr>
          <w:b/>
          <w:bCs/>
        </w:rPr>
        <w:t>Q:</w:t>
      </w:r>
      <w:r>
        <w:rPr>
          <w:b/>
          <w:bCs/>
        </w:rPr>
        <w:t xml:space="preserve"> </w:t>
      </w:r>
      <w:r>
        <w:t>How can we extend a variable’s scope?</w:t>
      </w:r>
    </w:p>
    <w:p w14:paraId="2BD95A5D" w14:textId="044744A8" w:rsidR="00E96E76" w:rsidRDefault="009C3A2C" w:rsidP="00E96E76">
      <w:pPr>
        <w:spacing w:after="0"/>
        <w:ind w:firstLine="180"/>
      </w:pPr>
      <w:r w:rsidRPr="00E96E76">
        <w:rPr>
          <w:b/>
          <w:bCs/>
        </w:rPr>
        <w:t>A:</w:t>
      </w:r>
      <w:r>
        <w:rPr>
          <w:b/>
          <w:bCs/>
        </w:rPr>
        <w:t xml:space="preserve">  </w:t>
      </w:r>
      <w:r>
        <w:t>Declare the variable in a less nested section of code.</w:t>
      </w:r>
    </w:p>
    <w:p w14:paraId="505A07D6" w14:textId="77777777" w:rsidR="00E96E76" w:rsidRPr="00E96E76" w:rsidRDefault="00E96E76" w:rsidP="00E96E76">
      <w:pPr>
        <w:spacing w:after="0"/>
        <w:ind w:firstLine="180"/>
        <w:rPr>
          <w:b/>
          <w:bCs/>
        </w:rPr>
      </w:pPr>
    </w:p>
    <w:p w14:paraId="1F3917FE" w14:textId="344EB069" w:rsidR="00E96E76" w:rsidRDefault="00E96E76" w:rsidP="00E96E76">
      <w:pPr>
        <w:spacing w:after="0"/>
        <w:rPr>
          <w:b/>
          <w:bCs/>
        </w:rPr>
      </w:pPr>
      <w:r>
        <w:rPr>
          <w:b/>
          <w:bCs/>
        </w:rPr>
        <w:t>4</w:t>
      </w:r>
      <w:r w:rsidRPr="00E96E76">
        <w:rPr>
          <w:b/>
          <w:bCs/>
        </w:rPr>
        <w:t xml:space="preserve"> point</w:t>
      </w:r>
      <w:r>
        <w:rPr>
          <w:b/>
          <w:bCs/>
        </w:rPr>
        <w:t>s</w:t>
      </w:r>
    </w:p>
    <w:p w14:paraId="49D26C22" w14:textId="288B32D7" w:rsidR="005577A1" w:rsidRDefault="005577A1" w:rsidP="00E96E76">
      <w:pPr>
        <w:spacing w:after="0"/>
        <w:rPr>
          <w:b/>
          <w:bCs/>
        </w:rPr>
      </w:pPr>
    </w:p>
    <w:p w14:paraId="0CD2A392" w14:textId="77777777" w:rsidR="005577A1" w:rsidRPr="009233C2" w:rsidRDefault="005577A1" w:rsidP="005577A1">
      <w:pPr>
        <w:spacing w:after="0"/>
        <w:ind w:firstLine="180"/>
      </w:pPr>
      <w:r w:rsidRPr="00E96E76">
        <w:rPr>
          <w:b/>
          <w:bCs/>
        </w:rPr>
        <w:t>Q:</w:t>
      </w:r>
      <w:r>
        <w:t xml:space="preserve"> Name 6 of 8 </w:t>
      </w:r>
      <w:proofErr w:type="spellStart"/>
      <w:r>
        <w:t>primative</w:t>
      </w:r>
      <w:proofErr w:type="spellEnd"/>
      <w:r>
        <w:t xml:space="preserve"> data types:</w:t>
      </w:r>
    </w:p>
    <w:p w14:paraId="07D9D735" w14:textId="77777777" w:rsidR="005577A1" w:rsidRPr="009233C2" w:rsidRDefault="005577A1" w:rsidP="005577A1">
      <w:pPr>
        <w:spacing w:after="0"/>
        <w:ind w:firstLine="180"/>
      </w:pPr>
      <w:r w:rsidRPr="00E96E76">
        <w:rPr>
          <w:b/>
          <w:bCs/>
        </w:rPr>
        <w:t>A:</w:t>
      </w:r>
      <w:r>
        <w:rPr>
          <w:b/>
          <w:bCs/>
        </w:rPr>
        <w:t xml:space="preserve"> </w:t>
      </w:r>
      <w:proofErr w:type="spellStart"/>
      <w:r>
        <w:t>boolean</w:t>
      </w:r>
      <w:proofErr w:type="spellEnd"/>
      <w:r>
        <w:t>, byte, int, short, long, double, float, char</w:t>
      </w:r>
    </w:p>
    <w:p w14:paraId="4B21C473" w14:textId="77777777" w:rsidR="005577A1" w:rsidRDefault="005577A1" w:rsidP="005577A1">
      <w:pPr>
        <w:spacing w:after="0"/>
        <w:ind w:firstLine="180"/>
      </w:pPr>
      <w:r>
        <w:t>(DAILY DOUBLE): Name all 8!</w:t>
      </w:r>
    </w:p>
    <w:p w14:paraId="7F2A1773" w14:textId="356CD1D2" w:rsidR="005577A1" w:rsidRDefault="005577A1" w:rsidP="00E96E76">
      <w:pPr>
        <w:spacing w:after="0"/>
        <w:rPr>
          <w:b/>
          <w:bCs/>
        </w:rPr>
      </w:pPr>
    </w:p>
    <w:p w14:paraId="41ED1683" w14:textId="77777777" w:rsidR="00E56B86" w:rsidRPr="005808BF" w:rsidRDefault="00E56B86" w:rsidP="00E56B86">
      <w:pPr>
        <w:spacing w:after="0"/>
        <w:ind w:firstLine="180"/>
      </w:pPr>
      <w:r w:rsidRPr="00E96E76">
        <w:rPr>
          <w:b/>
          <w:bCs/>
        </w:rPr>
        <w:t>Q:</w:t>
      </w:r>
      <w:r>
        <w:rPr>
          <w:b/>
          <w:bCs/>
        </w:rPr>
        <w:t xml:space="preserve"> </w:t>
      </w:r>
      <w:r>
        <w:t>Where can a Scanner object read data from?</w:t>
      </w:r>
    </w:p>
    <w:p w14:paraId="3F856F3D" w14:textId="4212BA6A" w:rsidR="00E56B86" w:rsidRDefault="00E56B86" w:rsidP="00E56B86">
      <w:pPr>
        <w:spacing w:after="0"/>
        <w:ind w:firstLine="180"/>
      </w:pPr>
      <w:r w:rsidRPr="00E96E76">
        <w:rPr>
          <w:b/>
          <w:bCs/>
        </w:rPr>
        <w:t>A:</w:t>
      </w:r>
      <w:r>
        <w:rPr>
          <w:b/>
          <w:bCs/>
        </w:rPr>
        <w:t xml:space="preserve">  </w:t>
      </w:r>
      <w:r>
        <w:t>Console (user input), Strings, and files</w:t>
      </w:r>
    </w:p>
    <w:p w14:paraId="63865743" w14:textId="33CE8E9D" w:rsidR="00C55F77" w:rsidRDefault="00C55F77" w:rsidP="00E56B86">
      <w:pPr>
        <w:spacing w:after="0"/>
        <w:ind w:firstLine="180"/>
      </w:pPr>
    </w:p>
    <w:p w14:paraId="7CD69377" w14:textId="77777777" w:rsidR="00C55F77" w:rsidRPr="005808BF" w:rsidRDefault="00C55F77" w:rsidP="00C55F77">
      <w:pPr>
        <w:spacing w:after="0"/>
        <w:ind w:firstLine="180"/>
      </w:pPr>
      <w:r w:rsidRPr="00E96E76">
        <w:rPr>
          <w:b/>
          <w:bCs/>
        </w:rPr>
        <w:t>Q:</w:t>
      </w:r>
      <w:r>
        <w:rPr>
          <w:b/>
          <w:bCs/>
        </w:rPr>
        <w:t xml:space="preserve"> </w:t>
      </w:r>
      <w:r>
        <w:t>A newly declared Scanner has how many targets?</w:t>
      </w:r>
    </w:p>
    <w:p w14:paraId="4EE43145" w14:textId="05D93E48" w:rsidR="00C55F77" w:rsidRDefault="00C55F77" w:rsidP="00C55F77">
      <w:pPr>
        <w:spacing w:after="0"/>
        <w:ind w:firstLine="180"/>
      </w:pPr>
      <w:r w:rsidRPr="00E96E76">
        <w:rPr>
          <w:b/>
          <w:bCs/>
        </w:rPr>
        <w:t>A:</w:t>
      </w:r>
      <w:r>
        <w:rPr>
          <w:b/>
          <w:bCs/>
        </w:rPr>
        <w:t xml:space="preserve">  </w:t>
      </w:r>
      <w:r>
        <w:t>0 – a declared Scanner has not been instantiated and thus has no targets.</w:t>
      </w:r>
    </w:p>
    <w:p w14:paraId="7A370833" w14:textId="2C4287A3" w:rsidR="00773555" w:rsidRDefault="00773555" w:rsidP="00C55F77">
      <w:pPr>
        <w:spacing w:after="0"/>
        <w:ind w:firstLine="180"/>
      </w:pPr>
    </w:p>
    <w:p w14:paraId="13CEDA02" w14:textId="77777777" w:rsidR="00773555" w:rsidRPr="00783C18" w:rsidRDefault="00773555" w:rsidP="00773555">
      <w:pPr>
        <w:spacing w:after="0"/>
        <w:ind w:firstLine="180"/>
      </w:pPr>
      <w:r w:rsidRPr="00E96E76">
        <w:rPr>
          <w:b/>
          <w:bCs/>
        </w:rPr>
        <w:t>Q:</w:t>
      </w:r>
      <w:r>
        <w:rPr>
          <w:b/>
          <w:bCs/>
        </w:rPr>
        <w:t xml:space="preserve"> </w:t>
      </w:r>
      <w:r>
        <w:t>What are the benefits of variable scope?</w:t>
      </w:r>
    </w:p>
    <w:p w14:paraId="018E2F5C" w14:textId="77777777" w:rsidR="00773555" w:rsidRPr="00783C18" w:rsidRDefault="00773555" w:rsidP="00773555">
      <w:pPr>
        <w:spacing w:after="0"/>
        <w:ind w:firstLine="180"/>
      </w:pPr>
      <w:r w:rsidRPr="00E96E76">
        <w:rPr>
          <w:b/>
          <w:bCs/>
        </w:rPr>
        <w:t>A:</w:t>
      </w:r>
      <w:r>
        <w:rPr>
          <w:b/>
          <w:bCs/>
        </w:rPr>
        <w:t xml:space="preserve">  </w:t>
      </w:r>
      <w:r>
        <w:t>Variable scope reduces memory usage by freeing held memory after the variable is no longer needed. It also allows the programmer to reuse variable and object names at later points in code.</w:t>
      </w:r>
    </w:p>
    <w:p w14:paraId="0F5A3C7A" w14:textId="77777777" w:rsidR="00773555" w:rsidRDefault="00773555" w:rsidP="00C55F77">
      <w:pPr>
        <w:spacing w:after="0"/>
        <w:ind w:firstLine="180"/>
      </w:pPr>
    </w:p>
    <w:p w14:paraId="48B4FA60" w14:textId="77777777" w:rsidR="00773555" w:rsidRPr="00267AAE" w:rsidRDefault="00773555" w:rsidP="00773555">
      <w:pPr>
        <w:spacing w:after="0"/>
        <w:ind w:firstLine="180"/>
      </w:pPr>
      <w:r w:rsidRPr="00E96E76">
        <w:rPr>
          <w:b/>
          <w:bCs/>
        </w:rPr>
        <w:t>Q:</w:t>
      </w:r>
      <w:r>
        <w:rPr>
          <w:b/>
          <w:bCs/>
        </w:rPr>
        <w:t xml:space="preserve"> </w:t>
      </w:r>
      <w:r>
        <w:t>What happens if we do not use a break statement in a switch statement?</w:t>
      </w:r>
    </w:p>
    <w:p w14:paraId="61F60B57" w14:textId="77777777" w:rsidR="00773555" w:rsidRDefault="00773555" w:rsidP="00773555">
      <w:pPr>
        <w:spacing w:after="0"/>
        <w:ind w:firstLine="180"/>
      </w:pPr>
      <w:r w:rsidRPr="00E96E76">
        <w:rPr>
          <w:b/>
          <w:bCs/>
        </w:rPr>
        <w:t>A:</w:t>
      </w:r>
      <w:r>
        <w:rPr>
          <w:b/>
          <w:bCs/>
        </w:rPr>
        <w:t xml:space="preserve"> </w:t>
      </w:r>
      <w:r>
        <w:t>Code execution will “fall through” to the next case and so on</w:t>
      </w:r>
    </w:p>
    <w:p w14:paraId="1641FEBF" w14:textId="0BE0CCDD" w:rsidR="00C55F77" w:rsidRDefault="00C55F77" w:rsidP="00E56B86">
      <w:pPr>
        <w:spacing w:after="0"/>
        <w:ind w:firstLine="180"/>
      </w:pPr>
    </w:p>
    <w:p w14:paraId="456169FA" w14:textId="77777777" w:rsidR="00B73AAF" w:rsidRPr="009233C2" w:rsidRDefault="00B73AAF" w:rsidP="00B73AAF">
      <w:pPr>
        <w:spacing w:after="0"/>
        <w:ind w:firstLine="180"/>
      </w:pPr>
      <w:r w:rsidRPr="00E96E76">
        <w:rPr>
          <w:b/>
          <w:bCs/>
        </w:rPr>
        <w:t>Q:</w:t>
      </w:r>
      <w:r>
        <w:rPr>
          <w:b/>
          <w:bCs/>
        </w:rPr>
        <w:t xml:space="preserve"> </w:t>
      </w:r>
      <w:r>
        <w:t>What escape sequence outputs a tab in a string literal?</w:t>
      </w:r>
    </w:p>
    <w:p w14:paraId="452B8372" w14:textId="77777777" w:rsidR="00B73AAF" w:rsidRPr="009233C2" w:rsidRDefault="00B73AAF" w:rsidP="00B73AAF">
      <w:pPr>
        <w:spacing w:after="0"/>
        <w:ind w:firstLine="180"/>
      </w:pPr>
      <w:r w:rsidRPr="00E96E76">
        <w:rPr>
          <w:b/>
          <w:bCs/>
        </w:rPr>
        <w:t>A:</w:t>
      </w:r>
      <w:r>
        <w:rPr>
          <w:b/>
          <w:bCs/>
        </w:rPr>
        <w:t xml:space="preserve"> </w:t>
      </w:r>
      <w:r>
        <w:t>\t</w:t>
      </w:r>
    </w:p>
    <w:p w14:paraId="4A1FEA04" w14:textId="6D3C71B5" w:rsidR="00B73AAF" w:rsidRDefault="00B73AAF" w:rsidP="00E56B86">
      <w:pPr>
        <w:spacing w:after="0"/>
        <w:ind w:firstLine="180"/>
      </w:pPr>
    </w:p>
    <w:p w14:paraId="1C1BD48D" w14:textId="77777777" w:rsidR="00B73D99" w:rsidRDefault="00B73D99" w:rsidP="00B73D99">
      <w:pPr>
        <w:spacing w:after="0"/>
        <w:ind w:firstLine="180"/>
        <w:rPr>
          <w:b/>
          <w:bCs/>
        </w:rPr>
      </w:pPr>
      <w:r w:rsidRPr="00E96E76">
        <w:rPr>
          <w:b/>
          <w:bCs/>
        </w:rPr>
        <w:t>Q:</w:t>
      </w:r>
      <w:r>
        <w:rPr>
          <w:b/>
          <w:bCs/>
        </w:rPr>
        <w:t xml:space="preserve"> </w:t>
      </w:r>
      <w:r>
        <w:t xml:space="preserve">What can a variable or object </w:t>
      </w:r>
      <w:proofErr w:type="spellStart"/>
      <w:r>
        <w:t>indentifier</w:t>
      </w:r>
      <w:proofErr w:type="spellEnd"/>
      <w:r>
        <w:t xml:space="preserve"> not start with?</w:t>
      </w:r>
      <w:r>
        <w:rPr>
          <w:b/>
          <w:bCs/>
        </w:rPr>
        <w:t xml:space="preserve"> </w:t>
      </w:r>
    </w:p>
    <w:p w14:paraId="72B5D852" w14:textId="2EFD7EB7" w:rsidR="00B73D99" w:rsidRDefault="00B73D99" w:rsidP="00B73D99">
      <w:pPr>
        <w:spacing w:after="0"/>
        <w:ind w:firstLine="180"/>
      </w:pPr>
      <w:r w:rsidRPr="00E96E76">
        <w:rPr>
          <w:b/>
          <w:bCs/>
        </w:rPr>
        <w:t>A:</w:t>
      </w:r>
      <w:r>
        <w:rPr>
          <w:b/>
          <w:bCs/>
        </w:rPr>
        <w:t xml:space="preserve">  </w:t>
      </w:r>
      <w:r>
        <w:t>An identifier cannot start with a number or special character</w:t>
      </w:r>
    </w:p>
    <w:p w14:paraId="42E3114F" w14:textId="79C58CA3" w:rsidR="00B73D99" w:rsidRDefault="00B73D99" w:rsidP="00E56B86">
      <w:pPr>
        <w:spacing w:after="0"/>
        <w:ind w:firstLine="180"/>
      </w:pPr>
    </w:p>
    <w:p w14:paraId="6A720C9F" w14:textId="77777777" w:rsidR="00B73D99" w:rsidRDefault="00B73D99" w:rsidP="00B73D99">
      <w:pPr>
        <w:spacing w:after="0"/>
        <w:ind w:firstLine="180"/>
        <w:rPr>
          <w:b/>
          <w:bCs/>
        </w:rPr>
      </w:pPr>
      <w:r w:rsidRPr="00E96E76">
        <w:rPr>
          <w:b/>
          <w:bCs/>
        </w:rPr>
        <w:t>Q:</w:t>
      </w:r>
      <w:r>
        <w:rPr>
          <w:b/>
          <w:bCs/>
        </w:rPr>
        <w:t xml:space="preserve"> </w:t>
      </w:r>
      <w:r>
        <w:t>What is the name of the set of documentation for a programming language?</w:t>
      </w:r>
      <w:r>
        <w:rPr>
          <w:b/>
          <w:bCs/>
        </w:rPr>
        <w:t xml:space="preserve"> </w:t>
      </w:r>
    </w:p>
    <w:p w14:paraId="345B1ECE" w14:textId="77777777" w:rsidR="00B73D99" w:rsidRDefault="00B73D99" w:rsidP="00B73D99">
      <w:pPr>
        <w:spacing w:after="0"/>
        <w:ind w:firstLine="180"/>
      </w:pPr>
      <w:r w:rsidRPr="00E96E76">
        <w:rPr>
          <w:b/>
          <w:bCs/>
        </w:rPr>
        <w:t>A:</w:t>
      </w:r>
      <w:r>
        <w:rPr>
          <w:b/>
          <w:bCs/>
        </w:rPr>
        <w:t xml:space="preserve">  </w:t>
      </w:r>
      <w:r>
        <w:t>Application Programming Interface</w:t>
      </w:r>
    </w:p>
    <w:p w14:paraId="2AB12F58" w14:textId="53C3A965" w:rsidR="00B73D99" w:rsidRDefault="00B73D99" w:rsidP="00E56B86">
      <w:pPr>
        <w:spacing w:after="0"/>
        <w:ind w:firstLine="180"/>
      </w:pPr>
    </w:p>
    <w:p w14:paraId="6C6E80B0" w14:textId="77777777" w:rsidR="00B73D99" w:rsidRDefault="00B73D99" w:rsidP="00B73D99">
      <w:pPr>
        <w:spacing w:after="0"/>
        <w:ind w:firstLine="180"/>
        <w:rPr>
          <w:b/>
          <w:bCs/>
        </w:rPr>
      </w:pPr>
      <w:r w:rsidRPr="00E96E76">
        <w:rPr>
          <w:b/>
          <w:bCs/>
        </w:rPr>
        <w:t>Q:</w:t>
      </w:r>
      <w:r>
        <w:rPr>
          <w:b/>
          <w:bCs/>
        </w:rPr>
        <w:t xml:space="preserve"> </w:t>
      </w:r>
      <w:r>
        <w:t>What is the difference between a pre- and post- increment operator?</w:t>
      </w:r>
      <w:r>
        <w:rPr>
          <w:b/>
          <w:bCs/>
        </w:rPr>
        <w:t xml:space="preserve"> </w:t>
      </w:r>
    </w:p>
    <w:p w14:paraId="664BC1A4" w14:textId="77777777" w:rsidR="00B73D99" w:rsidRDefault="00B73D99" w:rsidP="00B73D99">
      <w:pPr>
        <w:spacing w:after="0"/>
        <w:ind w:left="180"/>
      </w:pPr>
      <w:r w:rsidRPr="00E96E76">
        <w:rPr>
          <w:b/>
          <w:bCs/>
        </w:rPr>
        <w:t>A:</w:t>
      </w:r>
      <w:r>
        <w:rPr>
          <w:b/>
          <w:bCs/>
        </w:rPr>
        <w:t xml:space="preserve"> </w:t>
      </w:r>
      <w:proofErr w:type="spellStart"/>
      <w:r>
        <w:t>Preincrement</w:t>
      </w:r>
      <w:proofErr w:type="spellEnd"/>
      <w:r>
        <w:t xml:space="preserve"> adds/subtracts from the variable before evaluating the mathematical expression; </w:t>
      </w:r>
      <w:proofErr w:type="spellStart"/>
      <w:r>
        <w:t>Postincrement</w:t>
      </w:r>
      <w:proofErr w:type="spellEnd"/>
      <w:r>
        <w:t xml:space="preserve"> adds/subtracts from the variable after evaluating the mathematical expression.</w:t>
      </w:r>
    </w:p>
    <w:p w14:paraId="14466A73" w14:textId="77777777" w:rsidR="00B73D99" w:rsidRDefault="00B73D99" w:rsidP="00E56B86">
      <w:pPr>
        <w:spacing w:after="0"/>
        <w:ind w:firstLine="180"/>
      </w:pPr>
    </w:p>
    <w:p w14:paraId="2F8AFFB6" w14:textId="1682CA61" w:rsidR="00B73D99" w:rsidRPr="009C3A2C" w:rsidRDefault="00B73D99" w:rsidP="00B73D99">
      <w:pPr>
        <w:spacing w:after="0"/>
        <w:ind w:firstLine="180"/>
      </w:pPr>
      <w:r w:rsidRPr="00E96E76">
        <w:rPr>
          <w:b/>
          <w:bCs/>
        </w:rPr>
        <w:t>Q:</w:t>
      </w:r>
      <w:r>
        <w:rPr>
          <w:b/>
          <w:bCs/>
        </w:rPr>
        <w:t xml:space="preserve"> </w:t>
      </w:r>
      <w:r>
        <w:t>Describe variable scope:</w:t>
      </w:r>
    </w:p>
    <w:p w14:paraId="0280A956" w14:textId="77777777" w:rsidR="00B73D99" w:rsidRDefault="00B73D99" w:rsidP="00B73D99">
      <w:pPr>
        <w:spacing w:after="0"/>
        <w:ind w:left="180"/>
      </w:pPr>
      <w:r w:rsidRPr="00E96E76">
        <w:rPr>
          <w:b/>
          <w:bCs/>
        </w:rPr>
        <w:t>A:</w:t>
      </w:r>
      <w:r>
        <w:rPr>
          <w:b/>
          <w:bCs/>
        </w:rPr>
        <w:t xml:space="preserve"> </w:t>
      </w:r>
      <w:r>
        <w:t xml:space="preserve">The lifetime of an object or variable. It applies only within the braces of the statement the object or    variable is </w:t>
      </w:r>
      <w:proofErr w:type="spellStart"/>
      <w:r>
        <w:t>is</w:t>
      </w:r>
      <w:proofErr w:type="spellEnd"/>
      <w:r>
        <w:t xml:space="preserve"> declared in.</w:t>
      </w:r>
    </w:p>
    <w:p w14:paraId="2ABA2368" w14:textId="4C1D39C7" w:rsidR="00E56B86" w:rsidRDefault="00E56B86" w:rsidP="00E96E76">
      <w:pPr>
        <w:spacing w:after="0"/>
        <w:rPr>
          <w:b/>
          <w:bCs/>
        </w:rPr>
      </w:pPr>
    </w:p>
    <w:p w14:paraId="183E77EA" w14:textId="3CA46E38" w:rsidR="00B73D99" w:rsidRDefault="00B73D99" w:rsidP="00E96E76">
      <w:pPr>
        <w:spacing w:after="0"/>
        <w:rPr>
          <w:b/>
          <w:bCs/>
        </w:rPr>
      </w:pPr>
    </w:p>
    <w:p w14:paraId="2D979D84" w14:textId="77777777" w:rsidR="00D92A48" w:rsidRPr="00E96E76" w:rsidRDefault="00D92A48" w:rsidP="00D92A48">
      <w:pPr>
        <w:spacing w:after="0"/>
        <w:ind w:firstLine="180"/>
      </w:pPr>
      <w:r w:rsidRPr="00E96E76">
        <w:rPr>
          <w:b/>
          <w:bCs/>
        </w:rPr>
        <w:lastRenderedPageBreak/>
        <w:t>Q:</w:t>
      </w:r>
      <w:r>
        <w:rPr>
          <w:b/>
          <w:bCs/>
        </w:rPr>
        <w:t xml:space="preserve"> </w:t>
      </w:r>
      <w:r>
        <w:t>Assigning a value to a variable is called?</w:t>
      </w:r>
      <w:r>
        <w:rPr>
          <w:b/>
          <w:bCs/>
        </w:rPr>
        <w:t xml:space="preserve"> </w:t>
      </w:r>
    </w:p>
    <w:p w14:paraId="0B25360F" w14:textId="2350BA2C" w:rsidR="00D92A48" w:rsidRPr="00EA1E5B" w:rsidRDefault="00D92A48" w:rsidP="00EA1E5B">
      <w:pPr>
        <w:spacing w:after="0"/>
        <w:ind w:firstLine="180"/>
      </w:pPr>
      <w:r w:rsidRPr="00E96E76">
        <w:rPr>
          <w:b/>
          <w:bCs/>
        </w:rPr>
        <w:t>A:</w:t>
      </w:r>
      <w:r>
        <w:rPr>
          <w:b/>
          <w:bCs/>
        </w:rPr>
        <w:t xml:space="preserve"> </w:t>
      </w:r>
      <w:r>
        <w:t>Initializing</w:t>
      </w:r>
    </w:p>
    <w:p w14:paraId="64EF9AD5" w14:textId="5713D4D0" w:rsidR="00EA1E5B" w:rsidRDefault="00EA1E5B" w:rsidP="00E96E76">
      <w:pPr>
        <w:spacing w:after="0"/>
        <w:rPr>
          <w:b/>
          <w:bCs/>
        </w:rPr>
      </w:pPr>
    </w:p>
    <w:p w14:paraId="340122A8" w14:textId="77777777" w:rsidR="00EA1E5B" w:rsidRPr="004A4B2F" w:rsidRDefault="00EA1E5B" w:rsidP="00EA1E5B">
      <w:pPr>
        <w:spacing w:after="0"/>
        <w:ind w:firstLine="180"/>
      </w:pPr>
      <w:r w:rsidRPr="00E96E76">
        <w:rPr>
          <w:b/>
          <w:bCs/>
        </w:rPr>
        <w:t>Q:</w:t>
      </w:r>
      <w:r>
        <w:rPr>
          <w:b/>
          <w:bCs/>
        </w:rPr>
        <w:t xml:space="preserve"> </w:t>
      </w:r>
      <w:r>
        <w:t>The process of a program automatically converting one data type to another is called?</w:t>
      </w:r>
    </w:p>
    <w:p w14:paraId="2A9B4FCA" w14:textId="77777777" w:rsidR="00EA1E5B" w:rsidRDefault="00EA1E5B" w:rsidP="00EA1E5B">
      <w:pPr>
        <w:spacing w:after="0"/>
        <w:ind w:firstLine="180"/>
      </w:pPr>
      <w:r w:rsidRPr="00E96E76">
        <w:rPr>
          <w:b/>
          <w:bCs/>
        </w:rPr>
        <w:t>A:</w:t>
      </w:r>
      <w:r>
        <w:rPr>
          <w:b/>
          <w:bCs/>
        </w:rPr>
        <w:t xml:space="preserve">  </w:t>
      </w:r>
      <w:r w:rsidRPr="004A4B2F">
        <w:t>implicit conversion</w:t>
      </w:r>
    </w:p>
    <w:p w14:paraId="2ED81DEF" w14:textId="77777777" w:rsidR="00EA1E5B" w:rsidRPr="00E96E76" w:rsidRDefault="00EA1E5B" w:rsidP="00E96E76">
      <w:pPr>
        <w:spacing w:after="0"/>
        <w:rPr>
          <w:b/>
          <w:bCs/>
        </w:rPr>
      </w:pPr>
    </w:p>
    <w:p w14:paraId="6C5A3C6B" w14:textId="42AF4E5E" w:rsidR="00E96E76" w:rsidRDefault="00E96E76" w:rsidP="00E96E76">
      <w:pPr>
        <w:spacing w:after="0"/>
        <w:rPr>
          <w:b/>
          <w:bCs/>
        </w:rPr>
      </w:pPr>
      <w:r>
        <w:rPr>
          <w:b/>
          <w:bCs/>
        </w:rPr>
        <w:t>5</w:t>
      </w:r>
      <w:r w:rsidRPr="00E96E76">
        <w:rPr>
          <w:b/>
          <w:bCs/>
        </w:rPr>
        <w:t xml:space="preserve"> point</w:t>
      </w:r>
      <w:r>
        <w:rPr>
          <w:b/>
          <w:bCs/>
        </w:rPr>
        <w:t>s</w:t>
      </w:r>
    </w:p>
    <w:p w14:paraId="5A5E3461" w14:textId="77777777" w:rsidR="00E96E76" w:rsidRPr="00E96E76" w:rsidRDefault="00E96E76" w:rsidP="00E96E76">
      <w:pPr>
        <w:spacing w:after="0"/>
        <w:rPr>
          <w:b/>
          <w:bCs/>
        </w:rPr>
      </w:pPr>
    </w:p>
    <w:p w14:paraId="3BA90F42" w14:textId="77777777" w:rsidR="00C55F77" w:rsidRDefault="00C55F77" w:rsidP="00C55F77">
      <w:pPr>
        <w:spacing w:after="0"/>
        <w:ind w:firstLine="180"/>
        <w:rPr>
          <w:b/>
          <w:bCs/>
        </w:rPr>
      </w:pPr>
      <w:r w:rsidRPr="00E96E76">
        <w:rPr>
          <w:b/>
          <w:bCs/>
        </w:rPr>
        <w:t>Q:</w:t>
      </w:r>
      <w:r>
        <w:rPr>
          <w:b/>
          <w:bCs/>
        </w:rPr>
        <w:t xml:space="preserve"> </w:t>
      </w:r>
      <w:r>
        <w:t xml:space="preserve">How do we retrieve the hundred’s digit from a </w:t>
      </w:r>
      <w:proofErr w:type="gramStart"/>
      <w:r>
        <w:t>six digit</w:t>
      </w:r>
      <w:proofErr w:type="gramEnd"/>
      <w:r>
        <w:t xml:space="preserve"> number?</w:t>
      </w:r>
      <w:r>
        <w:rPr>
          <w:b/>
          <w:bCs/>
        </w:rPr>
        <w:t xml:space="preserve"> </w:t>
      </w:r>
    </w:p>
    <w:p w14:paraId="5FBB2101" w14:textId="77777777" w:rsidR="00C55F77" w:rsidRPr="004A4B2F" w:rsidRDefault="00C55F77" w:rsidP="00C55F77">
      <w:pPr>
        <w:spacing w:after="0"/>
        <w:ind w:firstLine="180"/>
      </w:pPr>
      <w:r w:rsidRPr="00E96E76">
        <w:rPr>
          <w:b/>
          <w:bCs/>
        </w:rPr>
        <w:t>A:</w:t>
      </w:r>
      <w:r>
        <w:rPr>
          <w:b/>
          <w:bCs/>
        </w:rPr>
        <w:t xml:space="preserve">  </w:t>
      </w:r>
      <w:r>
        <w:t xml:space="preserve">Number %= 1000 </w:t>
      </w:r>
      <w:r>
        <w:tab/>
        <w:t xml:space="preserve">then </w:t>
      </w:r>
      <w:r>
        <w:tab/>
        <w:t xml:space="preserve">Number /= </w:t>
      </w:r>
      <w:proofErr w:type="gramStart"/>
      <w:r>
        <w:t>100;</w:t>
      </w:r>
      <w:proofErr w:type="gramEnd"/>
    </w:p>
    <w:p w14:paraId="028D8081" w14:textId="43555CE6" w:rsidR="00E96E76" w:rsidRDefault="00E96E76" w:rsidP="00E96E76">
      <w:pPr>
        <w:rPr>
          <w:b/>
          <w:bCs/>
        </w:rPr>
      </w:pPr>
    </w:p>
    <w:p w14:paraId="08467D3D" w14:textId="77777777" w:rsidR="00C55F77" w:rsidRPr="00631371" w:rsidRDefault="00C55F77" w:rsidP="00C55F77">
      <w:pPr>
        <w:spacing w:after="0"/>
        <w:ind w:firstLine="180"/>
      </w:pPr>
      <w:r w:rsidRPr="00E96E76">
        <w:rPr>
          <w:b/>
          <w:bCs/>
        </w:rPr>
        <w:t>Q:</w:t>
      </w:r>
      <w:r>
        <w:rPr>
          <w:b/>
          <w:bCs/>
        </w:rPr>
        <w:t xml:space="preserve"> </w:t>
      </w:r>
      <w:r>
        <w:t>When evaluating a logical expression, what are the first and last logical operators to be evaluated?</w:t>
      </w:r>
    </w:p>
    <w:p w14:paraId="133F3C11" w14:textId="77777777" w:rsidR="00C55F77" w:rsidRDefault="00C55F77" w:rsidP="00C55F77">
      <w:pPr>
        <w:spacing w:after="0"/>
        <w:ind w:firstLine="180"/>
      </w:pPr>
      <w:r w:rsidRPr="00E96E76">
        <w:rPr>
          <w:b/>
          <w:bCs/>
        </w:rPr>
        <w:t>A:</w:t>
      </w:r>
      <w:r>
        <w:rPr>
          <w:b/>
          <w:bCs/>
        </w:rPr>
        <w:t xml:space="preserve">  </w:t>
      </w:r>
      <w:r>
        <w:t>first</w:t>
      </w:r>
      <w:proofErr w:type="gramStart"/>
      <w:r>
        <w:t>: !</w:t>
      </w:r>
      <w:proofErr w:type="gramEnd"/>
      <w:r>
        <w:tab/>
      </w:r>
      <w:r>
        <w:tab/>
        <w:t>last: ||</w:t>
      </w:r>
    </w:p>
    <w:p w14:paraId="3CD9BD78" w14:textId="55B944CE" w:rsidR="00C55F77" w:rsidRDefault="00C55F77" w:rsidP="00E96E76">
      <w:pPr>
        <w:rPr>
          <w:b/>
          <w:bCs/>
        </w:rPr>
      </w:pPr>
    </w:p>
    <w:p w14:paraId="47E0A795" w14:textId="77777777" w:rsidR="003810CA" w:rsidRPr="00C23169" w:rsidRDefault="003810CA" w:rsidP="003810CA">
      <w:pPr>
        <w:spacing w:after="0"/>
        <w:ind w:firstLine="180"/>
      </w:pPr>
      <w:r w:rsidRPr="00E96E76">
        <w:rPr>
          <w:b/>
          <w:bCs/>
        </w:rPr>
        <w:t>Q:</w:t>
      </w:r>
      <w:r>
        <w:rPr>
          <w:b/>
          <w:bCs/>
        </w:rPr>
        <w:t xml:space="preserve"> </w:t>
      </w:r>
      <w:r>
        <w:t>Write a statement on the board to generate a random number between 1 and 100:</w:t>
      </w:r>
    </w:p>
    <w:p w14:paraId="1089D2C1" w14:textId="77777777" w:rsidR="003810CA" w:rsidRDefault="003810CA" w:rsidP="003810CA">
      <w:pPr>
        <w:spacing w:after="0"/>
        <w:ind w:firstLine="180"/>
      </w:pPr>
      <w:r w:rsidRPr="00E96E76">
        <w:rPr>
          <w:b/>
          <w:bCs/>
        </w:rPr>
        <w:t>A:</w:t>
      </w:r>
      <w:r>
        <w:rPr>
          <w:b/>
          <w:bCs/>
        </w:rPr>
        <w:t xml:space="preserve">  </w:t>
      </w:r>
      <w:r>
        <w:rPr>
          <w:b/>
          <w:bCs/>
        </w:rPr>
        <w:tab/>
      </w:r>
      <w:r>
        <w:t xml:space="preserve">import </w:t>
      </w:r>
      <w:proofErr w:type="spellStart"/>
      <w:proofErr w:type="gramStart"/>
      <w:r>
        <w:t>java.util</w:t>
      </w:r>
      <w:proofErr w:type="gramEnd"/>
      <w:r>
        <w:t>.Random</w:t>
      </w:r>
      <w:proofErr w:type="spellEnd"/>
      <w:r>
        <w:t>;</w:t>
      </w:r>
    </w:p>
    <w:p w14:paraId="1266DE81" w14:textId="77777777" w:rsidR="003810CA" w:rsidRDefault="003810CA" w:rsidP="003810CA">
      <w:pPr>
        <w:spacing w:after="0"/>
        <w:ind w:firstLine="180"/>
      </w:pPr>
      <w:r>
        <w:tab/>
        <w:t xml:space="preserve">Random </w:t>
      </w:r>
      <w:proofErr w:type="spellStart"/>
      <w:r>
        <w:t>randGenName</w:t>
      </w:r>
      <w:proofErr w:type="spellEnd"/>
      <w:r>
        <w:t xml:space="preserve"> = new </w:t>
      </w:r>
      <w:proofErr w:type="gramStart"/>
      <w:r>
        <w:t>Random(</w:t>
      </w:r>
      <w:proofErr w:type="gramEnd"/>
      <w:r>
        <w:t>);</w:t>
      </w:r>
    </w:p>
    <w:p w14:paraId="0F72AAAC" w14:textId="77777777" w:rsidR="003810CA" w:rsidRDefault="003810CA" w:rsidP="003810CA">
      <w:pPr>
        <w:spacing w:after="0"/>
        <w:ind w:firstLine="180"/>
      </w:pPr>
      <w:r>
        <w:tab/>
        <w:t xml:space="preserve">Int </w:t>
      </w:r>
      <w:proofErr w:type="spellStart"/>
      <w:r>
        <w:t>randomNumber</w:t>
      </w:r>
      <w:proofErr w:type="spellEnd"/>
      <w:r>
        <w:t xml:space="preserve"> = </w:t>
      </w:r>
      <w:proofErr w:type="spellStart"/>
      <w:r>
        <w:t>randGenName.nextInt</w:t>
      </w:r>
      <w:proofErr w:type="spellEnd"/>
      <w:r>
        <w:t xml:space="preserve">(100) + </w:t>
      </w:r>
      <w:proofErr w:type="gramStart"/>
      <w:r>
        <w:t>1;</w:t>
      </w:r>
      <w:proofErr w:type="gramEnd"/>
    </w:p>
    <w:p w14:paraId="3F91651C" w14:textId="69173535" w:rsidR="003810CA" w:rsidRDefault="003810CA" w:rsidP="00E96E76">
      <w:pPr>
        <w:rPr>
          <w:b/>
          <w:bCs/>
        </w:rPr>
      </w:pPr>
    </w:p>
    <w:p w14:paraId="3C5E153F" w14:textId="77777777" w:rsidR="00B73AAF" w:rsidRPr="009B7A00" w:rsidRDefault="00B73AAF" w:rsidP="00B73AAF">
      <w:pPr>
        <w:spacing w:after="0"/>
        <w:ind w:firstLine="180"/>
      </w:pPr>
      <w:r w:rsidRPr="00E96E76">
        <w:rPr>
          <w:b/>
          <w:bCs/>
        </w:rPr>
        <w:t>Q:</w:t>
      </w:r>
      <w:r>
        <w:rPr>
          <w:b/>
          <w:bCs/>
        </w:rPr>
        <w:t xml:space="preserve"> </w:t>
      </w:r>
      <w:r>
        <w:t>Write a statement that retrieves the position of the letter ‘a’ from the string: string1 = “taco”</w:t>
      </w:r>
    </w:p>
    <w:p w14:paraId="0061F22C" w14:textId="77777777" w:rsidR="00B73AAF" w:rsidRDefault="00B73AAF" w:rsidP="00B73AAF">
      <w:pPr>
        <w:spacing w:after="0"/>
        <w:ind w:firstLine="180"/>
      </w:pPr>
      <w:r w:rsidRPr="00E96E76">
        <w:rPr>
          <w:b/>
          <w:bCs/>
        </w:rPr>
        <w:t>A:</w:t>
      </w:r>
      <w:r>
        <w:rPr>
          <w:b/>
          <w:bCs/>
        </w:rPr>
        <w:t xml:space="preserve">  </w:t>
      </w:r>
      <w:r>
        <w:t xml:space="preserve">int </w:t>
      </w:r>
      <w:proofErr w:type="spellStart"/>
      <w:r>
        <w:t>letterPos</w:t>
      </w:r>
      <w:proofErr w:type="spellEnd"/>
      <w:r>
        <w:t xml:space="preserve"> = string1.indexOf(‘a’</w:t>
      </w:r>
      <w:proofErr w:type="gramStart"/>
      <w:r>
        <w:t>);</w:t>
      </w:r>
      <w:proofErr w:type="gramEnd"/>
    </w:p>
    <w:p w14:paraId="3A612891" w14:textId="7631260E" w:rsidR="00B73AAF" w:rsidRDefault="00B73AAF" w:rsidP="00E96E76">
      <w:pPr>
        <w:rPr>
          <w:b/>
          <w:bCs/>
        </w:rPr>
      </w:pPr>
    </w:p>
    <w:p w14:paraId="1ABB6CFB" w14:textId="77777777" w:rsidR="00B73AAF" w:rsidRPr="00CE3B43" w:rsidRDefault="00B73AAF" w:rsidP="00B73AAF">
      <w:pPr>
        <w:spacing w:after="0"/>
        <w:ind w:firstLine="180"/>
      </w:pPr>
      <w:r w:rsidRPr="00E96E76">
        <w:rPr>
          <w:b/>
          <w:bCs/>
        </w:rPr>
        <w:t>Q:</w:t>
      </w:r>
      <w:r>
        <w:rPr>
          <w:b/>
          <w:bCs/>
        </w:rPr>
        <w:t xml:space="preserve"> </w:t>
      </w:r>
      <w:r>
        <w:t>Write a statement that stores the last character in string1:</w:t>
      </w:r>
    </w:p>
    <w:p w14:paraId="23509547" w14:textId="77777777" w:rsidR="00B73AAF" w:rsidRPr="00CE3B43" w:rsidRDefault="00B73AAF" w:rsidP="00B73AAF">
      <w:pPr>
        <w:spacing w:after="0"/>
        <w:ind w:firstLine="180"/>
      </w:pPr>
      <w:r w:rsidRPr="00E96E76">
        <w:rPr>
          <w:b/>
          <w:bCs/>
        </w:rPr>
        <w:t>A:</w:t>
      </w:r>
      <w:r>
        <w:rPr>
          <w:b/>
          <w:bCs/>
        </w:rPr>
        <w:t xml:space="preserve"> </w:t>
      </w:r>
      <w:r>
        <w:t xml:space="preserve">char </w:t>
      </w:r>
      <w:proofErr w:type="spellStart"/>
      <w:r>
        <w:t>charName</w:t>
      </w:r>
      <w:proofErr w:type="spellEnd"/>
      <w:r>
        <w:t xml:space="preserve"> = string1.charAt(string1.length() – 1)</w:t>
      </w:r>
    </w:p>
    <w:p w14:paraId="568DD89A" w14:textId="439230DA" w:rsidR="00B73AAF" w:rsidRDefault="00B73AAF" w:rsidP="00E96E76">
      <w:pPr>
        <w:rPr>
          <w:b/>
          <w:bCs/>
        </w:rPr>
      </w:pPr>
    </w:p>
    <w:p w14:paraId="05768400" w14:textId="77777777" w:rsidR="00B73D99" w:rsidRPr="00C13BEB" w:rsidRDefault="00B73D99" w:rsidP="00B73D99">
      <w:pPr>
        <w:spacing w:after="0"/>
        <w:ind w:firstLine="180"/>
      </w:pPr>
      <w:r w:rsidRPr="00E96E76">
        <w:rPr>
          <w:b/>
          <w:bCs/>
        </w:rPr>
        <w:t>Q:</w:t>
      </w:r>
      <w:r>
        <w:rPr>
          <w:b/>
          <w:bCs/>
        </w:rPr>
        <w:t xml:space="preserve"> </w:t>
      </w:r>
      <w:r>
        <w:t>How do we compare floating point equality?</w:t>
      </w:r>
    </w:p>
    <w:p w14:paraId="2EB2A647" w14:textId="77777777" w:rsidR="00B73D99" w:rsidRDefault="00B73D99" w:rsidP="00B73D99">
      <w:pPr>
        <w:spacing w:after="0"/>
        <w:ind w:firstLine="180"/>
      </w:pPr>
      <w:r w:rsidRPr="00E96E76">
        <w:rPr>
          <w:b/>
          <w:bCs/>
        </w:rPr>
        <w:t>A:</w:t>
      </w:r>
      <w:r>
        <w:rPr>
          <w:b/>
          <w:bCs/>
        </w:rPr>
        <w:t xml:space="preserve">  </w:t>
      </w:r>
      <w:r>
        <w:t xml:space="preserve">Subtract one number from the other, then the absolute value of the result and compare it to an </w:t>
      </w:r>
    </w:p>
    <w:p w14:paraId="16A1C710" w14:textId="77777777" w:rsidR="00B73D99" w:rsidRDefault="00B73D99" w:rsidP="00B73D99">
      <w:pPr>
        <w:spacing w:after="0"/>
        <w:ind w:firstLine="720"/>
      </w:pPr>
      <w:r>
        <w:t>epsilon value.</w:t>
      </w:r>
    </w:p>
    <w:p w14:paraId="5A68E719" w14:textId="23137534" w:rsidR="00B73D99" w:rsidRDefault="00B73D99" w:rsidP="00E96E76">
      <w:pPr>
        <w:rPr>
          <w:b/>
          <w:bCs/>
        </w:rPr>
      </w:pPr>
    </w:p>
    <w:p w14:paraId="2F7B243A" w14:textId="77777777" w:rsidR="003D10BC" w:rsidRPr="00CE3B43" w:rsidRDefault="003D10BC" w:rsidP="003D10BC">
      <w:pPr>
        <w:spacing w:after="0"/>
        <w:ind w:firstLine="180"/>
      </w:pPr>
      <w:r w:rsidRPr="00E96E76">
        <w:rPr>
          <w:b/>
          <w:bCs/>
        </w:rPr>
        <w:t>Q:</w:t>
      </w:r>
      <w:r>
        <w:rPr>
          <w:b/>
          <w:bCs/>
        </w:rPr>
        <w:t xml:space="preserve"> </w:t>
      </w:r>
      <w:r>
        <w:t>Write a statement comparing string1 to string2 lexicographically:</w:t>
      </w:r>
    </w:p>
    <w:p w14:paraId="22298C1B" w14:textId="77777777" w:rsidR="003D10BC" w:rsidRPr="00CE3B43" w:rsidRDefault="003D10BC" w:rsidP="003D10BC">
      <w:pPr>
        <w:spacing w:after="0"/>
        <w:ind w:firstLine="180"/>
      </w:pPr>
      <w:r w:rsidRPr="00E96E76">
        <w:rPr>
          <w:b/>
          <w:bCs/>
        </w:rPr>
        <w:t>A:</w:t>
      </w:r>
      <w:r>
        <w:rPr>
          <w:b/>
          <w:bCs/>
        </w:rPr>
        <w:t xml:space="preserve">  </w:t>
      </w:r>
      <w:r>
        <w:t>string1.compareTo(string2);</w:t>
      </w:r>
      <w:r>
        <w:tab/>
        <w:t>or vice-versa</w:t>
      </w:r>
    </w:p>
    <w:p w14:paraId="3C840330" w14:textId="3F82210E" w:rsidR="003D10BC" w:rsidRDefault="003D10BC" w:rsidP="00E96E76">
      <w:pPr>
        <w:rPr>
          <w:b/>
          <w:bCs/>
        </w:rPr>
      </w:pPr>
    </w:p>
    <w:p w14:paraId="34A8F911" w14:textId="77777777" w:rsidR="005B6D2A" w:rsidRPr="0056336C" w:rsidRDefault="005B6D2A" w:rsidP="005B6D2A">
      <w:pPr>
        <w:spacing w:after="0"/>
        <w:ind w:firstLine="180"/>
      </w:pPr>
      <w:r w:rsidRPr="00E96E76">
        <w:rPr>
          <w:b/>
          <w:bCs/>
        </w:rPr>
        <w:t>Q:</w:t>
      </w:r>
      <w:r>
        <w:rPr>
          <w:b/>
          <w:bCs/>
        </w:rPr>
        <w:t xml:space="preserve"> </w:t>
      </w:r>
      <w:r w:rsidRPr="00C13BEB">
        <w:t>In Java, h</w:t>
      </w:r>
      <w:r>
        <w:t xml:space="preserve">ow many bits are in </w:t>
      </w:r>
      <w:proofErr w:type="gramStart"/>
      <w:r>
        <w:t>an</w:t>
      </w:r>
      <w:proofErr w:type="gramEnd"/>
      <w:r>
        <w:t xml:space="preserve"> double?</w:t>
      </w:r>
    </w:p>
    <w:p w14:paraId="7E3AE67B" w14:textId="5AA78AC2" w:rsidR="005B6D2A" w:rsidRDefault="005B6D2A" w:rsidP="00DE506E">
      <w:pPr>
        <w:spacing w:after="0"/>
        <w:ind w:firstLine="180"/>
      </w:pPr>
      <w:r w:rsidRPr="00E96E76">
        <w:rPr>
          <w:b/>
          <w:bCs/>
        </w:rPr>
        <w:t>A:</w:t>
      </w:r>
      <w:r>
        <w:rPr>
          <w:b/>
          <w:bCs/>
        </w:rPr>
        <w:t xml:space="preserve">  </w:t>
      </w:r>
      <w:r>
        <w:t>64</w:t>
      </w:r>
    </w:p>
    <w:p w14:paraId="688321A6" w14:textId="09AEC0BD" w:rsidR="00EA1E5B" w:rsidRDefault="00EA1E5B" w:rsidP="00DE506E">
      <w:pPr>
        <w:spacing w:after="0"/>
        <w:ind w:firstLine="180"/>
      </w:pPr>
    </w:p>
    <w:p w14:paraId="6E089BED" w14:textId="77777777" w:rsidR="00EA1E5B" w:rsidRPr="00F73207" w:rsidRDefault="00EA1E5B" w:rsidP="00EA1E5B">
      <w:pPr>
        <w:spacing w:after="0"/>
        <w:ind w:firstLine="180"/>
      </w:pPr>
      <w:r w:rsidRPr="00E96E76">
        <w:rPr>
          <w:b/>
          <w:bCs/>
        </w:rPr>
        <w:t>Q:</w:t>
      </w:r>
      <w:r>
        <w:rPr>
          <w:b/>
          <w:bCs/>
        </w:rPr>
        <w:t xml:space="preserve"> </w:t>
      </w:r>
      <w:r>
        <w:t>What is the maximum value that can be stored in a signed byte?</w:t>
      </w:r>
    </w:p>
    <w:p w14:paraId="5B52D147" w14:textId="77777777" w:rsidR="00EA1E5B" w:rsidRDefault="00EA1E5B" w:rsidP="00EA1E5B">
      <w:pPr>
        <w:spacing w:after="0"/>
        <w:ind w:firstLine="180"/>
      </w:pPr>
      <w:r w:rsidRPr="00E96E76">
        <w:rPr>
          <w:b/>
          <w:bCs/>
        </w:rPr>
        <w:t>A:</w:t>
      </w:r>
      <w:r>
        <w:rPr>
          <w:b/>
          <w:bCs/>
        </w:rPr>
        <w:t xml:space="preserve"> </w:t>
      </w:r>
      <w:r>
        <w:t>127</w:t>
      </w:r>
    </w:p>
    <w:p w14:paraId="1024C790" w14:textId="71F58B84" w:rsidR="00EA1E5B" w:rsidRPr="00DE506E" w:rsidRDefault="00EA1E5B" w:rsidP="00DE506E">
      <w:pPr>
        <w:spacing w:after="0"/>
        <w:ind w:firstLine="180"/>
      </w:pPr>
      <w:r>
        <w:t>(Daily Double: What is the minimum value as well)</w:t>
      </w:r>
    </w:p>
    <w:sectPr w:rsidR="00EA1E5B" w:rsidRPr="00DE5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W0NDAytzAyMDNS0lEKTi0uzszPAykwqgUATPCjziwAAAA="/>
  </w:docVars>
  <w:rsids>
    <w:rsidRoot w:val="008A193A"/>
    <w:rsid w:val="000D124C"/>
    <w:rsid w:val="0013545B"/>
    <w:rsid w:val="002468F4"/>
    <w:rsid w:val="00267AAE"/>
    <w:rsid w:val="002A5E47"/>
    <w:rsid w:val="003810CA"/>
    <w:rsid w:val="003D10BC"/>
    <w:rsid w:val="00403167"/>
    <w:rsid w:val="004A4B2F"/>
    <w:rsid w:val="005168F3"/>
    <w:rsid w:val="00546F0B"/>
    <w:rsid w:val="005577A1"/>
    <w:rsid w:val="0056336C"/>
    <w:rsid w:val="005808BF"/>
    <w:rsid w:val="00585FC3"/>
    <w:rsid w:val="005B6D2A"/>
    <w:rsid w:val="00631371"/>
    <w:rsid w:val="0065308B"/>
    <w:rsid w:val="006E7BD2"/>
    <w:rsid w:val="006F0FFE"/>
    <w:rsid w:val="00773555"/>
    <w:rsid w:val="00783C18"/>
    <w:rsid w:val="007A15FC"/>
    <w:rsid w:val="0083326B"/>
    <w:rsid w:val="008A193A"/>
    <w:rsid w:val="009233C2"/>
    <w:rsid w:val="009B7A00"/>
    <w:rsid w:val="009C3A2C"/>
    <w:rsid w:val="00A90CAA"/>
    <w:rsid w:val="00A925B9"/>
    <w:rsid w:val="00AA4C05"/>
    <w:rsid w:val="00AD7DC7"/>
    <w:rsid w:val="00B73AAF"/>
    <w:rsid w:val="00B73D99"/>
    <w:rsid w:val="00BF7CC6"/>
    <w:rsid w:val="00C13BEB"/>
    <w:rsid w:val="00C23169"/>
    <w:rsid w:val="00C55F77"/>
    <w:rsid w:val="00C6059C"/>
    <w:rsid w:val="00CE3B43"/>
    <w:rsid w:val="00D92A48"/>
    <w:rsid w:val="00DA0E88"/>
    <w:rsid w:val="00DE506E"/>
    <w:rsid w:val="00DF5F5B"/>
    <w:rsid w:val="00E56B86"/>
    <w:rsid w:val="00E96E76"/>
    <w:rsid w:val="00EA1E5B"/>
    <w:rsid w:val="00F3066C"/>
    <w:rsid w:val="00F73207"/>
    <w:rsid w:val="00FC0C7F"/>
    <w:rsid w:val="00FF7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4C515"/>
  <w15:chartTrackingRefBased/>
  <w15:docId w15:val="{86682F9C-8BBB-4B41-A18A-368ED6D2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24</Words>
  <Characters>583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orton</dc:creator>
  <cp:keywords/>
  <dc:description/>
  <cp:lastModifiedBy>Thomas Morton</cp:lastModifiedBy>
  <cp:revision>2</cp:revision>
  <dcterms:created xsi:type="dcterms:W3CDTF">2022-10-11T21:03:00Z</dcterms:created>
  <dcterms:modified xsi:type="dcterms:W3CDTF">2022-10-11T21:03:00Z</dcterms:modified>
</cp:coreProperties>
</file>